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1AAD0" w14:textId="77777777" w:rsidR="001572E0" w:rsidRPr="00EE2B44" w:rsidRDefault="001572E0" w:rsidP="00EE2B44">
      <w:pPr>
        <w:rPr>
          <w:bCs/>
        </w:rPr>
      </w:pPr>
    </w:p>
    <w:p w14:paraId="745107A0" w14:textId="55F42E46" w:rsidR="00E120C2" w:rsidRDefault="00E120C2" w:rsidP="00E120C2">
      <w:pPr>
        <w:jc w:val="center"/>
        <w:rPr>
          <w:b/>
          <w:bCs/>
          <w:sz w:val="28"/>
          <w:lang w:val="es"/>
        </w:rPr>
      </w:pPr>
      <w:r w:rsidRPr="00E120C2">
        <w:rPr>
          <w:b/>
          <w:bCs/>
          <w:sz w:val="28"/>
          <w:lang w:val="es"/>
        </w:rPr>
        <w:t xml:space="preserve">ACADEMIA </w:t>
      </w:r>
      <w:r w:rsidR="00E109AC">
        <w:rPr>
          <w:b/>
          <w:bCs/>
          <w:sz w:val="28"/>
          <w:lang w:val="es"/>
        </w:rPr>
        <w:t>HERITAGE</w:t>
      </w:r>
      <w:r w:rsidRPr="00E120C2">
        <w:rPr>
          <w:b/>
          <w:bCs/>
          <w:sz w:val="28"/>
          <w:lang w:val="es"/>
        </w:rPr>
        <w:t xml:space="preserve"> </w:t>
      </w:r>
    </w:p>
    <w:p w14:paraId="0BECE054" w14:textId="77777777" w:rsidR="00E120C2" w:rsidRDefault="00E120C2" w:rsidP="00E120C2">
      <w:pPr>
        <w:jc w:val="center"/>
        <w:rPr>
          <w:b/>
          <w:bCs/>
          <w:lang w:val="es"/>
        </w:rPr>
      </w:pPr>
    </w:p>
    <w:p w14:paraId="116C3445" w14:textId="2DBFD1A9" w:rsidR="00E120C2" w:rsidRDefault="00E120C2" w:rsidP="00E120C2">
      <w:pPr>
        <w:jc w:val="center"/>
        <w:rPr>
          <w:b/>
          <w:bCs/>
          <w:lang w:val="es"/>
        </w:rPr>
      </w:pPr>
      <w:r w:rsidRPr="00E120C2">
        <w:rPr>
          <w:b/>
          <w:bCs/>
          <w:lang w:val="es"/>
        </w:rPr>
        <w:t xml:space="preserve">POLÍTICA DE PARTICIPACIÓN DE PADRES Y FAMILIAS </w:t>
      </w:r>
    </w:p>
    <w:p w14:paraId="5140D06E" w14:textId="1966A247" w:rsidR="001572E0" w:rsidRPr="00371ED4" w:rsidRDefault="00E120C2" w:rsidP="00E120C2">
      <w:pPr>
        <w:jc w:val="center"/>
        <w:rPr>
          <w:lang w:val="es-MX"/>
        </w:rPr>
      </w:pPr>
      <w:r w:rsidRPr="00E120C2">
        <w:rPr>
          <w:b/>
          <w:bCs/>
          <w:lang w:val="es"/>
        </w:rPr>
        <w:t>COMPACTO ESCOLAR-PADRES</w:t>
      </w:r>
    </w:p>
    <w:p w14:paraId="1ACF3E5E" w14:textId="77777777" w:rsidR="00E120C2" w:rsidRPr="00E120C2" w:rsidRDefault="00E120C2" w:rsidP="001572E0">
      <w:pPr>
        <w:pStyle w:val="BodyText"/>
        <w:rPr>
          <w:iCs/>
          <w:sz w:val="4"/>
          <w:lang w:val="es"/>
        </w:rPr>
      </w:pPr>
    </w:p>
    <w:p w14:paraId="3E88EC78" w14:textId="32DB1C08" w:rsidR="001572E0" w:rsidRPr="00371ED4" w:rsidRDefault="004251B8" w:rsidP="001572E0">
      <w:pPr>
        <w:pStyle w:val="BodyText"/>
        <w:rPr>
          <w:iCs/>
          <w:lang w:val="es-MX"/>
        </w:rPr>
      </w:pPr>
      <w:r>
        <w:rPr>
          <w:iCs/>
          <w:lang w:val="es"/>
        </w:rPr>
        <w:t xml:space="preserve">Campus de la Academia </w:t>
      </w:r>
      <w:r w:rsidR="009A560D">
        <w:rPr>
          <w:iCs/>
          <w:lang w:val="es"/>
        </w:rPr>
        <w:t>H</w:t>
      </w:r>
      <w:r>
        <w:rPr>
          <w:iCs/>
          <w:lang w:val="es"/>
        </w:rPr>
        <w:t>ERITAGE</w:t>
      </w:r>
      <w:r w:rsidR="001572E0" w:rsidRPr="00493640">
        <w:rPr>
          <w:iCs/>
          <w:lang w:val="es"/>
        </w:rPr>
        <w:t xml:space="preserve"> y los padres de los estudiantes que participan en actividades, servicios y programas financiados por el título I, parte A de la ley de educación elemental y secundaria (ESEA) (niños participantes), coinciden en que este pacto describe cómo los padres, todo el personal escolar, y el estudiante</w:t>
      </w:r>
      <w:r w:rsidR="00CC6BCB">
        <w:rPr>
          <w:iCs/>
          <w:lang w:val="es"/>
        </w:rPr>
        <w:t xml:space="preserve">s compartirá la responsabilidad </w:t>
      </w:r>
      <w:r w:rsidR="001572E0" w:rsidRPr="00493640">
        <w:rPr>
          <w:iCs/>
          <w:lang w:val="es"/>
        </w:rPr>
        <w:t>para mejorar el rendimiento académico estudiantil y los medios por los cuales la escuela y los padres construyan y desarrollen un par</w:t>
      </w:r>
      <w:r w:rsidR="00CC6BCB">
        <w:rPr>
          <w:iCs/>
          <w:lang w:val="es"/>
        </w:rPr>
        <w:t>que ayudará a los estudiantes a</w:t>
      </w:r>
      <w:r w:rsidR="001572E0" w:rsidRPr="00493640">
        <w:rPr>
          <w:iCs/>
          <w:lang w:val="es"/>
        </w:rPr>
        <w:t xml:space="preserve"> alcanzar los altos estándares</w:t>
      </w:r>
      <w:r w:rsidR="00217A4C">
        <w:rPr>
          <w:iCs/>
          <w:lang w:val="es"/>
        </w:rPr>
        <w:t xml:space="preserve"> según lo establecido por el estado de Texas</w:t>
      </w:r>
      <w:r w:rsidR="001572E0" w:rsidRPr="00493640">
        <w:rPr>
          <w:iCs/>
          <w:lang w:val="es"/>
        </w:rPr>
        <w:t>.</w:t>
      </w:r>
    </w:p>
    <w:p w14:paraId="25E48FA3" w14:textId="14E65323" w:rsidR="004251B8" w:rsidRPr="00371ED4" w:rsidRDefault="001572E0" w:rsidP="004251B8">
      <w:pPr>
        <w:pStyle w:val="BodyText"/>
        <w:rPr>
          <w:iCs/>
          <w:lang w:val="es-MX"/>
        </w:rPr>
      </w:pPr>
      <w:r w:rsidRPr="00493640">
        <w:rPr>
          <w:iCs/>
          <w:lang w:val="es"/>
        </w:rPr>
        <w:t>Esta escuela-padre</w:t>
      </w:r>
      <w:r w:rsidR="004251B8">
        <w:rPr>
          <w:iCs/>
          <w:lang w:val="es"/>
        </w:rPr>
        <w:t xml:space="preserve"> </w:t>
      </w:r>
      <w:r w:rsidRPr="00493640">
        <w:rPr>
          <w:iCs/>
          <w:lang w:val="es"/>
        </w:rPr>
        <w:t xml:space="preserve">compacta está en efecto durante </w:t>
      </w:r>
      <w:r w:rsidR="00A80D31">
        <w:rPr>
          <w:iCs/>
          <w:lang w:val="es"/>
        </w:rPr>
        <w:t xml:space="preserve">el </w:t>
      </w:r>
      <w:r w:rsidR="00217A4C" w:rsidRPr="00217A4C">
        <w:rPr>
          <w:iCs/>
          <w:u w:val="single"/>
          <w:lang w:val="es"/>
        </w:rPr>
        <w:t>20</w:t>
      </w:r>
      <w:r w:rsidR="00C277E9">
        <w:rPr>
          <w:iCs/>
          <w:u w:val="single"/>
          <w:lang w:val="es"/>
        </w:rPr>
        <w:t>2</w:t>
      </w:r>
      <w:r w:rsidR="00EE4C22">
        <w:rPr>
          <w:iCs/>
          <w:u w:val="single"/>
          <w:lang w:val="es"/>
        </w:rPr>
        <w:t>2</w:t>
      </w:r>
      <w:r w:rsidR="00217A4C" w:rsidRPr="00217A4C">
        <w:rPr>
          <w:iCs/>
          <w:u w:val="single"/>
          <w:lang w:val="es"/>
        </w:rPr>
        <w:t>-20</w:t>
      </w:r>
      <w:r w:rsidR="00617878">
        <w:rPr>
          <w:iCs/>
          <w:u w:val="single"/>
          <w:lang w:val="es"/>
        </w:rPr>
        <w:t>2</w:t>
      </w:r>
      <w:r w:rsidR="00EE4C22">
        <w:rPr>
          <w:iCs/>
          <w:u w:val="single"/>
          <w:lang w:val="es"/>
        </w:rPr>
        <w:t>3</w:t>
      </w:r>
      <w:bookmarkStart w:id="0" w:name="_GoBack"/>
      <w:bookmarkEnd w:id="0"/>
      <w:r w:rsidR="00A80D31">
        <w:rPr>
          <w:iCs/>
          <w:lang w:val="es"/>
        </w:rPr>
        <w:t xml:space="preserve"> año escolar</w:t>
      </w:r>
      <w:r w:rsidRPr="00493640">
        <w:rPr>
          <w:iCs/>
          <w:lang w:val="es"/>
        </w:rPr>
        <w:t>.</w:t>
      </w:r>
    </w:p>
    <w:p w14:paraId="4C672419" w14:textId="77777777" w:rsidR="001572E0" w:rsidRPr="00371ED4" w:rsidRDefault="001572E0" w:rsidP="00682702">
      <w:pPr>
        <w:pStyle w:val="LeftHeading"/>
        <w:jc w:val="center"/>
        <w:rPr>
          <w:u w:val="none"/>
          <w:lang w:val="es-MX"/>
        </w:rPr>
      </w:pPr>
      <w:r w:rsidRPr="00A80D31">
        <w:rPr>
          <w:u w:val="none"/>
          <w:lang w:val="es"/>
        </w:rPr>
        <w:t>PROVISIONES REQUERIDAS DE LA ESCUELA-PADRE COMPACT</w:t>
      </w:r>
    </w:p>
    <w:p w14:paraId="689845E6" w14:textId="2494F244" w:rsidR="004C4563" w:rsidRPr="00371ED4" w:rsidRDefault="0082192E" w:rsidP="00A80D31">
      <w:pPr>
        <w:rPr>
          <w:b/>
          <w:bCs/>
          <w:lang w:val="es-MX"/>
        </w:rPr>
      </w:pPr>
      <w:r w:rsidRPr="0082192E">
        <w:rPr>
          <w:b/>
          <w:bCs/>
          <w:lang w:val="es"/>
        </w:rPr>
        <w:t>Las disposiciones en negrita en esta sección deben estar incluidas en el contrato Título I, Parte A de la escuela y los padres.</w:t>
      </w:r>
    </w:p>
    <w:p w14:paraId="34BE8277" w14:textId="77777777" w:rsidR="001572E0" w:rsidRPr="00371ED4" w:rsidRDefault="001572E0" w:rsidP="001572E0">
      <w:pPr>
        <w:rPr>
          <w:b/>
          <w:bCs/>
          <w:lang w:val="es-MX"/>
        </w:rPr>
      </w:pPr>
    </w:p>
    <w:p w14:paraId="0B9FD704" w14:textId="77777777" w:rsidR="001572E0" w:rsidRPr="00371ED4" w:rsidRDefault="001572E0" w:rsidP="001572E0">
      <w:pPr>
        <w:pStyle w:val="LeftHeading"/>
        <w:spacing w:after="0"/>
        <w:rPr>
          <w:i/>
          <w:sz w:val="32"/>
          <w:szCs w:val="32"/>
          <w:lang w:val="es-MX"/>
        </w:rPr>
      </w:pPr>
      <w:r w:rsidRPr="00217A4C">
        <w:rPr>
          <w:i/>
          <w:sz w:val="32"/>
          <w:szCs w:val="32"/>
          <w:lang w:val="es"/>
        </w:rPr>
        <w:t>Responsabilidades de la escuela</w:t>
      </w:r>
    </w:p>
    <w:p w14:paraId="0E086862" w14:textId="77777777" w:rsidR="001572E0" w:rsidRPr="00371ED4" w:rsidRDefault="001572E0" w:rsidP="001572E0">
      <w:pPr>
        <w:rPr>
          <w:b/>
          <w:bCs/>
          <w:u w:val="single"/>
          <w:lang w:val="es-MX"/>
        </w:rPr>
      </w:pPr>
    </w:p>
    <w:p w14:paraId="7399265B" w14:textId="77777777" w:rsidR="001572E0" w:rsidRPr="00371ED4" w:rsidRDefault="001572E0" w:rsidP="001572E0">
      <w:pPr>
        <w:rPr>
          <w:b/>
          <w:bCs/>
          <w:lang w:val="es-MX"/>
        </w:rPr>
      </w:pPr>
      <w:r>
        <w:rPr>
          <w:b/>
          <w:bCs/>
          <w:lang w:val="es"/>
        </w:rPr>
        <w:t xml:space="preserve">el </w:t>
      </w:r>
      <w:r w:rsidR="00217A4C">
        <w:rPr>
          <w:b/>
          <w:bCs/>
          <w:lang w:val="es"/>
        </w:rPr>
        <w:t xml:space="preserve">todo el personal de </w:t>
      </w:r>
      <w:r w:rsidR="004251B8">
        <w:rPr>
          <w:b/>
          <w:bCs/>
          <w:lang w:val="es"/>
        </w:rPr>
        <w:t xml:space="preserve">Campus de </w:t>
      </w:r>
      <w:proofErr w:type="spellStart"/>
      <w:r w:rsidR="004251B8">
        <w:rPr>
          <w:b/>
          <w:bCs/>
          <w:lang w:val="es"/>
        </w:rPr>
        <w:t>Heritage</w:t>
      </w:r>
      <w:proofErr w:type="spellEnd"/>
      <w:r w:rsidR="004251B8">
        <w:rPr>
          <w:b/>
          <w:bCs/>
          <w:lang w:val="es"/>
        </w:rPr>
        <w:t xml:space="preserve"> </w:t>
      </w:r>
      <w:proofErr w:type="spellStart"/>
      <w:r w:rsidR="004251B8">
        <w:rPr>
          <w:b/>
          <w:bCs/>
          <w:lang w:val="es"/>
        </w:rPr>
        <w:t>Academy</w:t>
      </w:r>
      <w:proofErr w:type="spellEnd"/>
      <w:r>
        <w:rPr>
          <w:b/>
          <w:bCs/>
          <w:lang w:val="es"/>
        </w:rPr>
        <w:t xml:space="preserve"> será</w:t>
      </w:r>
      <w:r>
        <w:rPr>
          <w:lang w:val="es"/>
        </w:rPr>
        <w:t>:</w:t>
      </w:r>
    </w:p>
    <w:p w14:paraId="55615816" w14:textId="77777777" w:rsidR="001572E0" w:rsidRPr="00371ED4" w:rsidRDefault="001572E0" w:rsidP="001572E0">
      <w:pPr>
        <w:rPr>
          <w:b/>
          <w:bCs/>
          <w:lang w:val="es-MX"/>
        </w:rPr>
      </w:pPr>
    </w:p>
    <w:p w14:paraId="127D148B" w14:textId="77777777" w:rsidR="001572E0" w:rsidRPr="00371ED4" w:rsidRDefault="001572E0" w:rsidP="00A80D31">
      <w:pPr>
        <w:numPr>
          <w:ilvl w:val="0"/>
          <w:numId w:val="8"/>
        </w:numPr>
        <w:rPr>
          <w:bCs/>
          <w:sz w:val="20"/>
          <w:lang w:val="es-MX"/>
        </w:rPr>
      </w:pPr>
      <w:r w:rsidRPr="002564D5">
        <w:rPr>
          <w:bCs/>
          <w:sz w:val="20"/>
          <w:lang w:val="es"/>
        </w:rPr>
        <w:t>Proporcionar un currículo de alta calidad e instrucción en un entorno de aprendizaje eficaz y de apoyo que</w:t>
      </w:r>
      <w:r w:rsidR="00217A4C" w:rsidRPr="002564D5">
        <w:rPr>
          <w:bCs/>
          <w:sz w:val="20"/>
          <w:lang w:val="es"/>
        </w:rPr>
        <w:t xml:space="preserve"> permite a los estudiantes participantes</w:t>
      </w:r>
      <w:r w:rsidRPr="002564D5">
        <w:rPr>
          <w:bCs/>
          <w:sz w:val="20"/>
          <w:lang w:val="es"/>
        </w:rPr>
        <w:t xml:space="preserve"> para cumplir con los estándares de rendimiento académico estudiantil del estado</w:t>
      </w:r>
      <w:r w:rsidR="006C380F" w:rsidRPr="002564D5">
        <w:rPr>
          <w:bCs/>
          <w:sz w:val="20"/>
          <w:lang w:val="es"/>
        </w:rPr>
        <w:t>.</w:t>
      </w:r>
    </w:p>
    <w:p w14:paraId="6389D616" w14:textId="77777777" w:rsidR="001572E0" w:rsidRPr="00371ED4" w:rsidRDefault="001572E0" w:rsidP="001572E0">
      <w:pPr>
        <w:rPr>
          <w:bCs/>
          <w:sz w:val="20"/>
          <w:lang w:val="es-MX"/>
        </w:rPr>
      </w:pPr>
    </w:p>
    <w:p w14:paraId="23DB994B" w14:textId="77777777" w:rsidR="00282874" w:rsidRPr="00282874" w:rsidRDefault="00282874" w:rsidP="00282874">
      <w:pPr>
        <w:numPr>
          <w:ilvl w:val="0"/>
          <w:numId w:val="8"/>
        </w:numPr>
        <w:rPr>
          <w:bCs/>
          <w:sz w:val="20"/>
          <w:lang w:val="es-MX"/>
        </w:rPr>
      </w:pPr>
      <w:r w:rsidRPr="00282874">
        <w:rPr>
          <w:bCs/>
          <w:sz w:val="20"/>
          <w:lang w:val="es"/>
        </w:rPr>
        <w:t>Celebrar conferencias de padres y maestros, según sea necesario, durante las cuales se discutirá este pacto en relación con el logro del estudiante individual</w:t>
      </w:r>
      <w:r w:rsidR="001572E0" w:rsidRPr="002564D5">
        <w:rPr>
          <w:bCs/>
          <w:sz w:val="20"/>
          <w:lang w:val="es"/>
        </w:rPr>
        <w:t>.</w:t>
      </w:r>
    </w:p>
    <w:p w14:paraId="3A94A98A" w14:textId="77777777" w:rsidR="00282874" w:rsidRDefault="00282874" w:rsidP="00282874">
      <w:pPr>
        <w:pStyle w:val="ListParagraph"/>
        <w:rPr>
          <w:bCs/>
          <w:sz w:val="20"/>
          <w:lang w:val="es"/>
        </w:rPr>
      </w:pPr>
    </w:p>
    <w:p w14:paraId="275696E0" w14:textId="5CB9AC60" w:rsidR="006C380F" w:rsidRPr="00282874" w:rsidRDefault="00E32F37" w:rsidP="00282874">
      <w:pPr>
        <w:numPr>
          <w:ilvl w:val="0"/>
          <w:numId w:val="8"/>
        </w:numPr>
        <w:rPr>
          <w:bCs/>
          <w:sz w:val="20"/>
          <w:lang w:val="es-MX"/>
        </w:rPr>
      </w:pPr>
      <w:r w:rsidRPr="00E32F37">
        <w:rPr>
          <w:bCs/>
          <w:sz w:val="20"/>
          <w:lang w:val="es"/>
        </w:rPr>
        <w:t>Proporcionar a los padres informes frecuentes sobre el progreso de sus estudiantes.</w:t>
      </w:r>
    </w:p>
    <w:p w14:paraId="3FE6CED7" w14:textId="77777777" w:rsidR="006C380F" w:rsidRPr="00371ED4" w:rsidRDefault="006C380F" w:rsidP="006C380F">
      <w:pPr>
        <w:ind w:left="720"/>
        <w:rPr>
          <w:i/>
          <w:iCs/>
          <w:sz w:val="18"/>
          <w:lang w:val="es-MX"/>
        </w:rPr>
      </w:pPr>
    </w:p>
    <w:p w14:paraId="1499E22E" w14:textId="77777777" w:rsidR="006C380F" w:rsidRPr="00371ED4" w:rsidRDefault="001572E0" w:rsidP="006C380F">
      <w:pPr>
        <w:numPr>
          <w:ilvl w:val="0"/>
          <w:numId w:val="8"/>
        </w:numPr>
        <w:rPr>
          <w:sz w:val="20"/>
          <w:lang w:val="es-MX"/>
        </w:rPr>
      </w:pPr>
      <w:r w:rsidRPr="002564D5">
        <w:rPr>
          <w:bCs/>
          <w:sz w:val="20"/>
          <w:lang w:val="es"/>
        </w:rPr>
        <w:t>Proporcione a los padres acceso razonable al personal.</w:t>
      </w:r>
      <w:r w:rsidRPr="002564D5">
        <w:rPr>
          <w:sz w:val="20"/>
          <w:lang w:val="es"/>
        </w:rPr>
        <w:t xml:space="preserve"> </w:t>
      </w:r>
    </w:p>
    <w:p w14:paraId="6E86AA8B" w14:textId="77777777" w:rsidR="001572E0" w:rsidRPr="00371ED4" w:rsidRDefault="001572E0" w:rsidP="006C380F">
      <w:pPr>
        <w:ind w:left="720"/>
        <w:rPr>
          <w:sz w:val="20"/>
          <w:lang w:val="es-MX"/>
        </w:rPr>
      </w:pPr>
      <w:r w:rsidRPr="002564D5">
        <w:rPr>
          <w:sz w:val="20"/>
          <w:lang w:val="es"/>
        </w:rPr>
        <w:t xml:space="preserve"> </w:t>
      </w:r>
    </w:p>
    <w:p w14:paraId="3F497A4D" w14:textId="77777777" w:rsidR="00784DE9" w:rsidRPr="00371ED4" w:rsidRDefault="001572E0" w:rsidP="00784DE9">
      <w:pPr>
        <w:numPr>
          <w:ilvl w:val="0"/>
          <w:numId w:val="8"/>
        </w:numPr>
        <w:rPr>
          <w:sz w:val="20"/>
          <w:lang w:val="es-MX"/>
        </w:rPr>
      </w:pPr>
      <w:r w:rsidRPr="002564D5">
        <w:rPr>
          <w:bCs/>
          <w:sz w:val="20"/>
          <w:lang w:val="es"/>
        </w:rPr>
        <w:t xml:space="preserve">Proporcionar a </w:t>
      </w:r>
      <w:proofErr w:type="gramStart"/>
      <w:r w:rsidRPr="002564D5">
        <w:rPr>
          <w:bCs/>
          <w:sz w:val="20"/>
          <w:lang w:val="es"/>
        </w:rPr>
        <w:t>los padres oportunidades</w:t>
      </w:r>
      <w:proofErr w:type="gramEnd"/>
      <w:r w:rsidRPr="002564D5">
        <w:rPr>
          <w:bCs/>
          <w:sz w:val="20"/>
          <w:lang w:val="es"/>
        </w:rPr>
        <w:t xml:space="preserve"> de voluntariado y participar en sus </w:t>
      </w:r>
      <w:proofErr w:type="spellStart"/>
      <w:r w:rsidR="00217A4C" w:rsidRPr="002564D5">
        <w:rPr>
          <w:bCs/>
          <w:sz w:val="20"/>
          <w:lang w:val="es"/>
        </w:rPr>
        <w:t>Estudiante</w:t>
      </w:r>
      <w:r w:rsidRPr="002564D5">
        <w:rPr>
          <w:bCs/>
          <w:sz w:val="20"/>
          <w:lang w:val="es"/>
        </w:rPr>
        <w:t>clase</w:t>
      </w:r>
      <w:proofErr w:type="spellEnd"/>
      <w:r w:rsidRPr="002564D5">
        <w:rPr>
          <w:bCs/>
          <w:sz w:val="20"/>
          <w:lang w:val="es"/>
        </w:rPr>
        <w:t xml:space="preserve"> y observar las actividades en el aula</w:t>
      </w:r>
      <w:r w:rsidR="001E47B8" w:rsidRPr="002564D5">
        <w:rPr>
          <w:bCs/>
          <w:sz w:val="20"/>
          <w:lang w:val="es"/>
        </w:rPr>
        <w:t>.</w:t>
      </w:r>
    </w:p>
    <w:p w14:paraId="00E5B3B8" w14:textId="77777777" w:rsidR="00784DE9" w:rsidRPr="00371ED4" w:rsidRDefault="00784DE9" w:rsidP="00784DE9">
      <w:pPr>
        <w:pStyle w:val="ListParagraph"/>
        <w:rPr>
          <w:sz w:val="20"/>
          <w:lang w:val="es-MX"/>
        </w:rPr>
      </w:pPr>
    </w:p>
    <w:p w14:paraId="072C41DC" w14:textId="77777777" w:rsidR="00784DE9" w:rsidRPr="00371ED4" w:rsidRDefault="00784DE9" w:rsidP="00784DE9">
      <w:pPr>
        <w:numPr>
          <w:ilvl w:val="0"/>
          <w:numId w:val="8"/>
        </w:numPr>
        <w:rPr>
          <w:sz w:val="20"/>
          <w:lang w:val="es-MX"/>
        </w:rPr>
      </w:pPr>
      <w:r w:rsidRPr="002564D5">
        <w:rPr>
          <w:sz w:val="20"/>
          <w:lang w:val="es"/>
        </w:rPr>
        <w:t>Mantener una atmósfera conducente a un buen comportamiento.</w:t>
      </w:r>
    </w:p>
    <w:p w14:paraId="47E74840" w14:textId="77777777" w:rsidR="00FD2390" w:rsidRPr="00371ED4" w:rsidRDefault="00FD2390" w:rsidP="00FD2390">
      <w:pPr>
        <w:pStyle w:val="ListParagraph"/>
        <w:rPr>
          <w:sz w:val="20"/>
          <w:lang w:val="es-MX"/>
        </w:rPr>
      </w:pPr>
    </w:p>
    <w:p w14:paraId="0ECB8E7D" w14:textId="77777777" w:rsidR="00784DE9" w:rsidRPr="00371ED4" w:rsidRDefault="00784DE9" w:rsidP="00FD2390">
      <w:pPr>
        <w:numPr>
          <w:ilvl w:val="0"/>
          <w:numId w:val="8"/>
        </w:numPr>
        <w:rPr>
          <w:sz w:val="20"/>
          <w:lang w:val="es-MX"/>
        </w:rPr>
      </w:pPr>
      <w:r w:rsidRPr="002564D5">
        <w:rPr>
          <w:sz w:val="20"/>
          <w:lang w:val="es"/>
        </w:rPr>
        <w:t xml:space="preserve">Están en asistencia regular y en </w:t>
      </w:r>
      <w:r w:rsidR="00E95CF4" w:rsidRPr="002564D5">
        <w:rPr>
          <w:sz w:val="20"/>
          <w:lang w:val="es"/>
        </w:rPr>
        <w:t>tiempo y</w:t>
      </w:r>
      <w:r w:rsidRPr="002564D5">
        <w:rPr>
          <w:sz w:val="20"/>
          <w:lang w:val="es"/>
        </w:rPr>
        <w:t xml:space="preserve"> están preparados para desempeñar sus funciones con los materiales de trabajo apropiados.</w:t>
      </w:r>
    </w:p>
    <w:p w14:paraId="32261B4A" w14:textId="77777777" w:rsidR="00784DE9" w:rsidRPr="00371ED4" w:rsidRDefault="00784DE9" w:rsidP="00784DE9">
      <w:pPr>
        <w:pStyle w:val="ListParagraph"/>
        <w:rPr>
          <w:sz w:val="20"/>
          <w:lang w:val="es-MX"/>
        </w:rPr>
      </w:pPr>
    </w:p>
    <w:p w14:paraId="7AF1C377" w14:textId="77777777" w:rsidR="00784DE9" w:rsidRPr="00371ED4" w:rsidRDefault="00784DE9" w:rsidP="00784DE9">
      <w:pPr>
        <w:numPr>
          <w:ilvl w:val="0"/>
          <w:numId w:val="8"/>
        </w:numPr>
        <w:rPr>
          <w:sz w:val="20"/>
          <w:lang w:val="es-MX"/>
        </w:rPr>
      </w:pPr>
      <w:r w:rsidRPr="002564D5">
        <w:rPr>
          <w:sz w:val="20"/>
          <w:lang w:val="es"/>
        </w:rPr>
        <w:t>Exponer una actitud de respeto hacia las personas y la propiedad y conducirse de una manera responsable.</w:t>
      </w:r>
    </w:p>
    <w:p w14:paraId="27E4A76A" w14:textId="77777777" w:rsidR="00784DE9" w:rsidRPr="00371ED4" w:rsidRDefault="00784DE9" w:rsidP="00784DE9">
      <w:pPr>
        <w:pStyle w:val="ListParagraph"/>
        <w:rPr>
          <w:sz w:val="20"/>
          <w:lang w:val="es-MX"/>
        </w:rPr>
      </w:pPr>
    </w:p>
    <w:p w14:paraId="09F758AA" w14:textId="77777777" w:rsidR="00784DE9" w:rsidRPr="00371ED4" w:rsidRDefault="00784DE9" w:rsidP="00784DE9">
      <w:pPr>
        <w:numPr>
          <w:ilvl w:val="0"/>
          <w:numId w:val="8"/>
        </w:numPr>
        <w:rPr>
          <w:sz w:val="20"/>
          <w:lang w:val="es-MX"/>
        </w:rPr>
      </w:pPr>
      <w:r w:rsidRPr="002564D5">
        <w:rPr>
          <w:sz w:val="20"/>
          <w:lang w:val="es"/>
        </w:rPr>
        <w:t>Planifique un currículo flexible para satisfacer las necesidades de todos los estudiantes.</w:t>
      </w:r>
    </w:p>
    <w:p w14:paraId="71112C59" w14:textId="77777777" w:rsidR="00784DE9" w:rsidRPr="00371ED4" w:rsidRDefault="00784DE9" w:rsidP="00784DE9">
      <w:pPr>
        <w:pStyle w:val="ListParagraph"/>
        <w:rPr>
          <w:sz w:val="20"/>
          <w:lang w:val="es-MX"/>
        </w:rPr>
      </w:pPr>
    </w:p>
    <w:p w14:paraId="3ADF542F" w14:textId="134C7998" w:rsidR="00784DE9" w:rsidRPr="00282874" w:rsidRDefault="00784DE9" w:rsidP="00784DE9">
      <w:pPr>
        <w:pStyle w:val="ListParagraph"/>
        <w:numPr>
          <w:ilvl w:val="0"/>
          <w:numId w:val="8"/>
        </w:numPr>
        <w:rPr>
          <w:sz w:val="20"/>
          <w:lang w:val="es-MX"/>
        </w:rPr>
      </w:pPr>
      <w:r w:rsidRPr="002564D5">
        <w:rPr>
          <w:sz w:val="20"/>
          <w:lang w:val="es"/>
        </w:rPr>
        <w:t>Promover una formación y disciplina efectivas basadas en el trato justo e imparcial de todos los estudiantes.</w:t>
      </w:r>
    </w:p>
    <w:p w14:paraId="1D112227" w14:textId="77777777" w:rsidR="00282874" w:rsidRPr="00282874" w:rsidRDefault="00282874" w:rsidP="00282874">
      <w:pPr>
        <w:pStyle w:val="ListParagraph"/>
        <w:rPr>
          <w:sz w:val="20"/>
          <w:lang w:val="es-MX"/>
        </w:rPr>
      </w:pPr>
    </w:p>
    <w:p w14:paraId="2A6278E8" w14:textId="77777777" w:rsidR="002564D5" w:rsidRPr="00371ED4" w:rsidRDefault="002564D5" w:rsidP="002564D5">
      <w:pPr>
        <w:pStyle w:val="ListParagraph"/>
        <w:rPr>
          <w:sz w:val="20"/>
          <w:lang w:val="es-MX"/>
        </w:rPr>
      </w:pPr>
    </w:p>
    <w:p w14:paraId="0D9AA1DF" w14:textId="77777777" w:rsidR="00784DE9" w:rsidRPr="00371ED4" w:rsidRDefault="00784DE9" w:rsidP="00784DE9">
      <w:pPr>
        <w:pStyle w:val="ListParagraph"/>
        <w:numPr>
          <w:ilvl w:val="0"/>
          <w:numId w:val="8"/>
        </w:numPr>
        <w:rPr>
          <w:sz w:val="20"/>
          <w:lang w:val="es-MX"/>
        </w:rPr>
      </w:pPr>
      <w:r w:rsidRPr="002564D5">
        <w:rPr>
          <w:sz w:val="20"/>
          <w:lang w:val="es"/>
        </w:rPr>
        <w:t>Anime a los padres a que mantengan una comunicación regular con la escuela y fomenten la participación parental en los asuntos escolares.</w:t>
      </w:r>
    </w:p>
    <w:p w14:paraId="00409127" w14:textId="77777777" w:rsidR="00784DE9" w:rsidRPr="00371ED4" w:rsidRDefault="00784DE9" w:rsidP="00784DE9">
      <w:pPr>
        <w:rPr>
          <w:sz w:val="20"/>
          <w:lang w:val="es-MX"/>
        </w:rPr>
      </w:pPr>
    </w:p>
    <w:p w14:paraId="480D2DEE" w14:textId="77777777" w:rsidR="00784DE9" w:rsidRPr="00371ED4" w:rsidRDefault="00784DE9" w:rsidP="00784DE9">
      <w:pPr>
        <w:pStyle w:val="ListParagraph"/>
        <w:numPr>
          <w:ilvl w:val="0"/>
          <w:numId w:val="8"/>
        </w:numPr>
        <w:rPr>
          <w:sz w:val="20"/>
          <w:lang w:val="es-MX"/>
        </w:rPr>
      </w:pPr>
      <w:r w:rsidRPr="002564D5">
        <w:rPr>
          <w:sz w:val="20"/>
          <w:lang w:val="es"/>
        </w:rPr>
        <w:t>Desarrollar una relación de trabajo cooperativo entre el personal y los estudiantes.</w:t>
      </w:r>
    </w:p>
    <w:p w14:paraId="3CA7D61C" w14:textId="77777777" w:rsidR="00784DE9" w:rsidRPr="00371ED4" w:rsidRDefault="00784DE9" w:rsidP="00784DE9">
      <w:pPr>
        <w:rPr>
          <w:sz w:val="20"/>
          <w:lang w:val="es-MX"/>
        </w:rPr>
      </w:pPr>
    </w:p>
    <w:p w14:paraId="0DCDBF73" w14:textId="77777777" w:rsidR="00784DE9" w:rsidRPr="00371ED4" w:rsidRDefault="00784DE9" w:rsidP="00784DE9">
      <w:pPr>
        <w:pStyle w:val="ListParagraph"/>
        <w:numPr>
          <w:ilvl w:val="0"/>
          <w:numId w:val="8"/>
        </w:numPr>
        <w:rPr>
          <w:sz w:val="20"/>
          <w:lang w:val="es-MX"/>
        </w:rPr>
      </w:pPr>
      <w:r w:rsidRPr="002564D5">
        <w:rPr>
          <w:sz w:val="20"/>
          <w:lang w:val="es"/>
        </w:rPr>
        <w:t>Obedezca las políticas y regulaciones escolares.</w:t>
      </w:r>
    </w:p>
    <w:p w14:paraId="29365900" w14:textId="77777777" w:rsidR="001E47B8" w:rsidRPr="00371ED4" w:rsidRDefault="001E47B8" w:rsidP="001572E0">
      <w:pPr>
        <w:rPr>
          <w:lang w:val="es-MX"/>
        </w:rPr>
      </w:pPr>
    </w:p>
    <w:p w14:paraId="25010DA6" w14:textId="77777777" w:rsidR="00D61604" w:rsidRPr="00371ED4" w:rsidRDefault="00D61604" w:rsidP="00D61604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i/>
          <w:sz w:val="32"/>
          <w:szCs w:val="32"/>
          <w:u w:val="single"/>
          <w:lang w:val="es-MX"/>
        </w:rPr>
      </w:pPr>
      <w:r w:rsidRPr="00D61604">
        <w:rPr>
          <w:b/>
          <w:bCs/>
          <w:i/>
          <w:sz w:val="32"/>
          <w:szCs w:val="32"/>
          <w:u w:val="single"/>
          <w:lang w:val="es"/>
        </w:rPr>
        <w:t xml:space="preserve">Responsabilidades adicionales de la escuela </w:t>
      </w:r>
    </w:p>
    <w:p w14:paraId="34755912" w14:textId="77777777" w:rsidR="00D61604" w:rsidRPr="00371ED4" w:rsidRDefault="00D61604" w:rsidP="00D61604">
      <w:pPr>
        <w:autoSpaceDE w:val="0"/>
        <w:autoSpaceDN w:val="0"/>
        <w:adjustRightInd w:val="0"/>
        <w:rPr>
          <w:rFonts w:ascii="TimesNewRoman,Bold" w:hAnsi="TimesNewRoman,Bold" w:cs="TimesNewRoman,Bold"/>
          <w:b/>
          <w:bCs/>
          <w:lang w:val="es-MX"/>
        </w:rPr>
      </w:pPr>
    </w:p>
    <w:p w14:paraId="14E6D11F" w14:textId="77777777" w:rsidR="00D61604" w:rsidRPr="00371ED4" w:rsidRDefault="00D104D9" w:rsidP="00D61604">
      <w:pPr>
        <w:autoSpaceDE w:val="0"/>
        <w:autoSpaceDN w:val="0"/>
        <w:adjustRightInd w:val="0"/>
        <w:rPr>
          <w:rFonts w:ascii="TimesNewRoman" w:hAnsi="TimesNewRoman" w:cs="TimesNewRoman"/>
          <w:b/>
          <w:lang w:val="es-MX"/>
        </w:rPr>
      </w:pPr>
      <w:r>
        <w:rPr>
          <w:b/>
          <w:lang w:val="es"/>
        </w:rPr>
        <w:t xml:space="preserve">Campus de </w:t>
      </w:r>
      <w:proofErr w:type="spellStart"/>
      <w:r>
        <w:rPr>
          <w:b/>
          <w:lang w:val="es"/>
        </w:rPr>
        <w:t>Heritage</w:t>
      </w:r>
      <w:proofErr w:type="spellEnd"/>
      <w:r>
        <w:rPr>
          <w:b/>
          <w:lang w:val="es"/>
        </w:rPr>
        <w:t xml:space="preserve"> </w:t>
      </w:r>
      <w:proofErr w:type="spellStart"/>
      <w:r>
        <w:rPr>
          <w:b/>
          <w:lang w:val="es"/>
        </w:rPr>
        <w:t>Academy</w:t>
      </w:r>
      <w:proofErr w:type="spellEnd"/>
      <w:r w:rsidR="00D61604" w:rsidRPr="003C68EF">
        <w:rPr>
          <w:b/>
          <w:lang w:val="es"/>
        </w:rPr>
        <w:t xml:space="preserve"> será:</w:t>
      </w:r>
    </w:p>
    <w:p w14:paraId="75F153F9" w14:textId="77777777" w:rsidR="00D61604" w:rsidRPr="00371ED4" w:rsidRDefault="00D61604" w:rsidP="00D61604">
      <w:pPr>
        <w:autoSpaceDE w:val="0"/>
        <w:autoSpaceDN w:val="0"/>
        <w:adjustRightInd w:val="0"/>
        <w:rPr>
          <w:rFonts w:ascii="TimesNewRoman" w:hAnsi="TimesNewRoman" w:cs="TimesNewRoman"/>
          <w:lang w:val="es-MX"/>
        </w:rPr>
      </w:pPr>
    </w:p>
    <w:p w14:paraId="462F5CC3" w14:textId="77777777" w:rsidR="00784DE9" w:rsidRPr="00371ED4" w:rsidRDefault="00D61604" w:rsidP="00D61604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  <w:r w:rsidRPr="002564D5">
        <w:rPr>
          <w:sz w:val="20"/>
          <w:lang w:val="es"/>
        </w:rPr>
        <w:t>Involucrar a los padres en la planificación, revisión y mejora de la política de participación parental de la escuela, de una manera organizada, continua y oportuna.</w:t>
      </w:r>
    </w:p>
    <w:p w14:paraId="22066E7F" w14:textId="77777777" w:rsidR="00784DE9" w:rsidRPr="00371ED4" w:rsidRDefault="00784DE9" w:rsidP="00784DE9">
      <w:pPr>
        <w:pStyle w:val="ListParagraph"/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</w:p>
    <w:p w14:paraId="6BC9C6D1" w14:textId="77777777" w:rsidR="00784DE9" w:rsidRPr="00371ED4" w:rsidRDefault="00D61604" w:rsidP="00D61604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  <w:r w:rsidRPr="002564D5">
        <w:rPr>
          <w:sz w:val="20"/>
          <w:lang w:val="es"/>
        </w:rPr>
        <w:t>Involucrar a los padres en el desarrollo conjunto de cualquier plan de programa de toda la escuela, de una manera organizada, continua y oportuna.</w:t>
      </w:r>
    </w:p>
    <w:p w14:paraId="36DD211C" w14:textId="77777777" w:rsidR="00784DE9" w:rsidRPr="00371ED4" w:rsidRDefault="00784DE9" w:rsidP="00784DE9">
      <w:pPr>
        <w:pStyle w:val="ListParagraph"/>
        <w:rPr>
          <w:rFonts w:ascii="TimesNewRoman" w:hAnsi="TimesNewRoman" w:cs="TimesNewRoman"/>
          <w:sz w:val="20"/>
          <w:lang w:val="es-MX"/>
        </w:rPr>
      </w:pPr>
    </w:p>
    <w:p w14:paraId="5C4BF946" w14:textId="77777777" w:rsidR="00784DE9" w:rsidRPr="00371ED4" w:rsidRDefault="00D61604" w:rsidP="00D61604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  <w:r w:rsidRPr="002564D5">
        <w:rPr>
          <w:sz w:val="20"/>
          <w:lang w:val="es"/>
        </w:rPr>
        <w:t xml:space="preserve">Celebrar una reunión anual para informar a los padres de la participación de la escuela en los programas del título i, parte a, y para explicar los requisitos del título i, parte A, y el derecho de los padres a participar en los programas del título i, parte A. La escuela convocará la reunión en un momento conveniente para los padres, y ofrecerá un número flexible de reuniones adicionales de participación de los padres, por ejemplo, por la mañana o por la noche, de modo que tantos progenitores como sea posible puedan asistir. La escuela invitará a esta reunión a todos los padres de niños que participen en los programas del título I, parte A (estudiantes participantes), y </w:t>
      </w:r>
      <w:proofErr w:type="gramStart"/>
      <w:r w:rsidRPr="002564D5">
        <w:rPr>
          <w:sz w:val="20"/>
          <w:lang w:val="es"/>
        </w:rPr>
        <w:t>les</w:t>
      </w:r>
      <w:proofErr w:type="gramEnd"/>
      <w:r w:rsidRPr="002564D5">
        <w:rPr>
          <w:sz w:val="20"/>
          <w:lang w:val="es"/>
        </w:rPr>
        <w:t xml:space="preserve"> animará a asistir.</w:t>
      </w:r>
    </w:p>
    <w:p w14:paraId="69A6E4EB" w14:textId="77777777" w:rsidR="00784DE9" w:rsidRPr="00371ED4" w:rsidRDefault="00784DE9" w:rsidP="00784DE9">
      <w:pPr>
        <w:pStyle w:val="ListParagraph"/>
        <w:rPr>
          <w:rFonts w:ascii="TimesNewRoman" w:hAnsi="TimesNewRoman" w:cs="TimesNewRoman"/>
          <w:sz w:val="20"/>
          <w:lang w:val="es-MX"/>
        </w:rPr>
      </w:pPr>
    </w:p>
    <w:p w14:paraId="42A8FA31" w14:textId="77777777" w:rsidR="00784DE9" w:rsidRPr="00371ED4" w:rsidRDefault="00D61604" w:rsidP="00784DE9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  <w:r w:rsidRPr="002564D5">
        <w:rPr>
          <w:sz w:val="20"/>
          <w:lang w:val="es"/>
        </w:rPr>
        <w:t>Proporcionar información a los padres de los estudiantes participantes en un formato comprensible y uniforme, incluyendo formatos alternativos a petición de los padres con discapacidades, y, en la medida de lo posible, en un idioma que los padres puedan entender.</w:t>
      </w:r>
    </w:p>
    <w:p w14:paraId="6792F613" w14:textId="77777777" w:rsidR="008F6403" w:rsidRPr="00371ED4" w:rsidRDefault="008F6403" w:rsidP="008F6403">
      <w:pPr>
        <w:pStyle w:val="ListParagraph"/>
        <w:rPr>
          <w:rFonts w:ascii="TimesNewRoman" w:hAnsi="TimesNewRoman" w:cs="TimesNewRoman"/>
          <w:sz w:val="20"/>
          <w:lang w:val="es-MX"/>
        </w:rPr>
      </w:pPr>
    </w:p>
    <w:p w14:paraId="0BF733A9" w14:textId="77777777" w:rsidR="008F6403" w:rsidRPr="00371ED4" w:rsidRDefault="00D61604" w:rsidP="008F6403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  <w:r w:rsidRPr="00190F19">
        <w:rPr>
          <w:sz w:val="20"/>
          <w:lang w:val="es"/>
        </w:rPr>
        <w:t xml:space="preserve">Proporcionar a los padres de los niños participantes información de manera oportuna sobre el título I, programas de la parte A que incluye una descripción y explicación del currículo de la escuela, las formas de evaluación académica utilizadas para medir el progreso de los niños, y </w:t>
      </w:r>
      <w:proofErr w:type="gramStart"/>
      <w:r w:rsidRPr="00190F19">
        <w:rPr>
          <w:sz w:val="20"/>
          <w:lang w:val="es"/>
        </w:rPr>
        <w:t>el niveles</w:t>
      </w:r>
      <w:proofErr w:type="gramEnd"/>
      <w:r w:rsidRPr="00190F19">
        <w:rPr>
          <w:sz w:val="20"/>
          <w:lang w:val="es"/>
        </w:rPr>
        <w:t xml:space="preserve"> de competencia se espera que los estudiantes cumplan.</w:t>
      </w:r>
    </w:p>
    <w:p w14:paraId="25859E6E" w14:textId="77777777" w:rsidR="00784DE9" w:rsidRPr="00371ED4" w:rsidRDefault="00784DE9" w:rsidP="00784DE9">
      <w:pPr>
        <w:pStyle w:val="ListParagraph"/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</w:p>
    <w:p w14:paraId="121BB91B" w14:textId="26D021E5" w:rsidR="00784DE9" w:rsidRPr="00371ED4" w:rsidRDefault="00D61604" w:rsidP="00D61604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  <w:r w:rsidRPr="002564D5">
        <w:rPr>
          <w:sz w:val="20"/>
          <w:lang w:val="es"/>
        </w:rPr>
        <w:t>A petición de los padres, proporcione oportunidades para reuniones periódicas para que los padres formulen sugerencias y participen, según proceda, en las decisiones sobre la educación de sus hijos. La escuela responderá a cualquier sugerencia tan pronto como sea factible.</w:t>
      </w:r>
      <w:r w:rsidR="0036518E">
        <w:rPr>
          <w:sz w:val="20"/>
          <w:lang w:val="es"/>
        </w:rPr>
        <w:t xml:space="preserve"> </w:t>
      </w:r>
      <w:r w:rsidR="0036518E" w:rsidRPr="0036518E">
        <w:rPr>
          <w:sz w:val="20"/>
          <w:lang w:val="es"/>
        </w:rPr>
        <w:t>La escuela proporcionará un apoyo razonable para las actividades de participación de los padres, como la supervisión / actividades de los niños y los recursos durante las reuniones de padres en toda la escuela.</w:t>
      </w:r>
    </w:p>
    <w:p w14:paraId="4C98FDCD" w14:textId="77777777" w:rsidR="00784DE9" w:rsidRPr="00371ED4" w:rsidRDefault="00784DE9" w:rsidP="00784DE9">
      <w:pPr>
        <w:pStyle w:val="ListParagraph"/>
        <w:rPr>
          <w:rFonts w:ascii="TimesNewRoman" w:hAnsi="TimesNewRoman" w:cs="TimesNewRoman"/>
          <w:sz w:val="20"/>
          <w:lang w:val="es-MX"/>
        </w:rPr>
      </w:pPr>
    </w:p>
    <w:p w14:paraId="435E341D" w14:textId="77777777" w:rsidR="00282874" w:rsidRPr="00282874" w:rsidRDefault="00D61604" w:rsidP="00282874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  <w:r w:rsidRPr="002564D5">
        <w:rPr>
          <w:sz w:val="20"/>
          <w:lang w:val="es"/>
        </w:rPr>
        <w:t xml:space="preserve">Proporcione a cada padre un informe individual del estudiante sobre el desempeño de su hijo en la evaluación del estado en </w:t>
      </w:r>
      <w:r w:rsidR="00682702" w:rsidRPr="002564D5">
        <w:rPr>
          <w:sz w:val="20"/>
          <w:lang w:val="es"/>
        </w:rPr>
        <w:t>todas las áreas probadas</w:t>
      </w:r>
      <w:r w:rsidRPr="002564D5">
        <w:rPr>
          <w:sz w:val="20"/>
          <w:lang w:val="es"/>
        </w:rPr>
        <w:t>.</w:t>
      </w:r>
    </w:p>
    <w:p w14:paraId="10021D45" w14:textId="77777777" w:rsidR="00282874" w:rsidRPr="00282874" w:rsidRDefault="00282874" w:rsidP="00282874">
      <w:pPr>
        <w:pStyle w:val="ListParagraph"/>
        <w:rPr>
          <w:sz w:val="20"/>
          <w:lang w:val="es"/>
        </w:rPr>
      </w:pPr>
    </w:p>
    <w:p w14:paraId="02E7F529" w14:textId="763DFEA0" w:rsidR="00784DE9" w:rsidRPr="00282874" w:rsidRDefault="00282874" w:rsidP="00282874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="TimesNewRoman" w:hAnsi="TimesNewRoman" w:cs="TimesNewRoman"/>
          <w:sz w:val="20"/>
          <w:lang w:val="es-MX"/>
        </w:rPr>
      </w:pPr>
      <w:r w:rsidRPr="00282874">
        <w:rPr>
          <w:sz w:val="20"/>
          <w:lang w:val="es"/>
        </w:rPr>
        <w:t>Cuando lo solicite, notifique oportunamente a cada padre cuando su hijo haya sido asignado o enseñado durante cuatro (4) semanas consecutivas o más por un maestro que no está altamente calificado dentro del significado del término en la sección 200.56 del Título I Reglamento final (67 Fed. Reg. 71710, 2 de diciembre de 2002).</w:t>
      </w:r>
    </w:p>
    <w:p w14:paraId="17B4E9B5" w14:textId="77777777" w:rsidR="002564D5" w:rsidRPr="00371ED4" w:rsidRDefault="002564D5" w:rsidP="001E47B8">
      <w:pPr>
        <w:autoSpaceDE w:val="0"/>
        <w:autoSpaceDN w:val="0"/>
        <w:adjustRightInd w:val="0"/>
        <w:rPr>
          <w:b/>
          <w:i/>
          <w:sz w:val="32"/>
          <w:szCs w:val="32"/>
          <w:u w:val="single"/>
          <w:lang w:val="es-MX"/>
        </w:rPr>
      </w:pPr>
    </w:p>
    <w:p w14:paraId="127686FF" w14:textId="77777777" w:rsidR="002564D5" w:rsidRPr="00371ED4" w:rsidRDefault="002564D5" w:rsidP="001E47B8">
      <w:pPr>
        <w:autoSpaceDE w:val="0"/>
        <w:autoSpaceDN w:val="0"/>
        <w:adjustRightInd w:val="0"/>
        <w:rPr>
          <w:b/>
          <w:i/>
          <w:sz w:val="32"/>
          <w:szCs w:val="32"/>
          <w:u w:val="single"/>
          <w:lang w:val="es-MX"/>
        </w:rPr>
      </w:pPr>
    </w:p>
    <w:p w14:paraId="064376F6" w14:textId="77777777" w:rsidR="002564D5" w:rsidRPr="00371ED4" w:rsidRDefault="002564D5" w:rsidP="001E47B8">
      <w:pPr>
        <w:autoSpaceDE w:val="0"/>
        <w:autoSpaceDN w:val="0"/>
        <w:adjustRightInd w:val="0"/>
        <w:rPr>
          <w:b/>
          <w:i/>
          <w:sz w:val="32"/>
          <w:szCs w:val="32"/>
          <w:u w:val="single"/>
          <w:lang w:val="es-MX"/>
        </w:rPr>
      </w:pPr>
    </w:p>
    <w:p w14:paraId="65376121" w14:textId="77777777" w:rsidR="001572E0" w:rsidRPr="00371ED4" w:rsidRDefault="001572E0" w:rsidP="001E47B8">
      <w:pPr>
        <w:autoSpaceDE w:val="0"/>
        <w:autoSpaceDN w:val="0"/>
        <w:adjustRightInd w:val="0"/>
        <w:rPr>
          <w:rFonts w:ascii="TimesNewRoman" w:hAnsi="TimesNewRoman" w:cs="TimesNewRoman"/>
          <w:b/>
          <w:u w:val="single"/>
          <w:lang w:val="es-MX"/>
        </w:rPr>
      </w:pPr>
      <w:r w:rsidRPr="001E47B8">
        <w:rPr>
          <w:b/>
          <w:i/>
          <w:sz w:val="32"/>
          <w:szCs w:val="32"/>
          <w:u w:val="single"/>
          <w:lang w:val="es"/>
        </w:rPr>
        <w:t>Responsabilidades de los padres</w:t>
      </w:r>
    </w:p>
    <w:p w14:paraId="18961DCF" w14:textId="77777777" w:rsidR="001E47B8" w:rsidRPr="00371ED4" w:rsidRDefault="001E47B8" w:rsidP="001572E0">
      <w:pPr>
        <w:rPr>
          <w:b/>
          <w:bCs/>
          <w:lang w:val="es-MX"/>
        </w:rPr>
      </w:pPr>
    </w:p>
    <w:p w14:paraId="52025A7A" w14:textId="77777777" w:rsidR="001572E0" w:rsidRPr="00371ED4" w:rsidRDefault="001572E0" w:rsidP="001572E0">
      <w:pPr>
        <w:rPr>
          <w:lang w:val="es-MX"/>
        </w:rPr>
      </w:pPr>
      <w:r>
        <w:rPr>
          <w:b/>
          <w:bCs/>
          <w:lang w:val="es"/>
        </w:rPr>
        <w:t xml:space="preserve">Nosotros, como padres, apoyaremos nuestra </w:t>
      </w:r>
      <w:proofErr w:type="spellStart"/>
      <w:r w:rsidR="00217A4C">
        <w:rPr>
          <w:b/>
          <w:bCs/>
          <w:lang w:val="es"/>
        </w:rPr>
        <w:t>Niño</w:t>
      </w:r>
      <w:r>
        <w:rPr>
          <w:b/>
          <w:bCs/>
          <w:lang w:val="es"/>
        </w:rPr>
        <w:t>aprendiendo</w:t>
      </w:r>
      <w:proofErr w:type="spellEnd"/>
      <w:r>
        <w:rPr>
          <w:b/>
          <w:bCs/>
          <w:lang w:val="es"/>
        </w:rPr>
        <w:t xml:space="preserve"> de las siguientes maneras:</w:t>
      </w:r>
    </w:p>
    <w:p w14:paraId="3F55D0B7" w14:textId="77777777" w:rsidR="001E47B8" w:rsidRPr="00371ED4" w:rsidRDefault="001E47B8" w:rsidP="00A80D31">
      <w:pPr>
        <w:pStyle w:val="BodyTextIndent3"/>
        <w:ind w:left="0"/>
        <w:rPr>
          <w:b/>
          <w:bCs/>
          <w:sz w:val="22"/>
          <w:lang w:val="es-MX"/>
        </w:rPr>
      </w:pPr>
    </w:p>
    <w:p w14:paraId="5A34C084" w14:textId="77777777" w:rsidR="002564D5" w:rsidRPr="00371ED4" w:rsidRDefault="001572E0" w:rsidP="002564D5">
      <w:pPr>
        <w:pStyle w:val="ListParagraph"/>
        <w:numPr>
          <w:ilvl w:val="0"/>
          <w:numId w:val="15"/>
        </w:numPr>
        <w:spacing w:line="480" w:lineRule="auto"/>
        <w:rPr>
          <w:sz w:val="20"/>
          <w:lang w:val="es-MX"/>
        </w:rPr>
      </w:pPr>
      <w:r w:rsidRPr="002564D5">
        <w:rPr>
          <w:iCs/>
          <w:sz w:val="20"/>
          <w:lang w:val="es"/>
        </w:rPr>
        <w:t>Asegurar que la tarea se complete.</w:t>
      </w:r>
    </w:p>
    <w:p w14:paraId="34CA5F19" w14:textId="77777777" w:rsidR="001572E0" w:rsidRPr="00371ED4" w:rsidRDefault="001572E0" w:rsidP="00FD2390">
      <w:pPr>
        <w:pStyle w:val="ListParagraph"/>
        <w:numPr>
          <w:ilvl w:val="0"/>
          <w:numId w:val="15"/>
        </w:numPr>
        <w:spacing w:line="480" w:lineRule="auto"/>
        <w:rPr>
          <w:sz w:val="20"/>
          <w:lang w:val="es-MX"/>
        </w:rPr>
      </w:pPr>
      <w:r w:rsidRPr="002564D5">
        <w:rPr>
          <w:iCs/>
          <w:sz w:val="20"/>
          <w:lang w:val="es"/>
        </w:rPr>
        <w:t>Voluntariado en el aula infantil</w:t>
      </w:r>
      <w:r w:rsidRPr="002564D5">
        <w:rPr>
          <w:sz w:val="20"/>
          <w:lang w:val="es"/>
        </w:rPr>
        <w:t>.</w:t>
      </w:r>
    </w:p>
    <w:p w14:paraId="52AEFF13" w14:textId="77777777" w:rsidR="001572E0" w:rsidRPr="00371ED4" w:rsidRDefault="001572E0" w:rsidP="00FD2390">
      <w:pPr>
        <w:pStyle w:val="ListParagraph"/>
        <w:numPr>
          <w:ilvl w:val="0"/>
          <w:numId w:val="15"/>
        </w:numPr>
        <w:spacing w:line="480" w:lineRule="auto"/>
        <w:rPr>
          <w:sz w:val="20"/>
          <w:lang w:val="es-MX"/>
        </w:rPr>
      </w:pPr>
      <w:r w:rsidRPr="002564D5">
        <w:rPr>
          <w:iCs/>
          <w:sz w:val="20"/>
          <w:lang w:val="es"/>
        </w:rPr>
        <w:t>Participar, según proceda, en las decisiones relativas a la educación de mi hijo.</w:t>
      </w:r>
    </w:p>
    <w:p w14:paraId="1E7C5033" w14:textId="77777777" w:rsidR="001572E0" w:rsidRPr="00371ED4" w:rsidRDefault="001572E0" w:rsidP="00FD2390">
      <w:pPr>
        <w:pStyle w:val="ListParagraph"/>
        <w:numPr>
          <w:ilvl w:val="0"/>
          <w:numId w:val="15"/>
        </w:numPr>
        <w:spacing w:line="480" w:lineRule="auto"/>
        <w:rPr>
          <w:sz w:val="20"/>
          <w:lang w:val="es-MX"/>
        </w:rPr>
      </w:pPr>
      <w:r w:rsidRPr="002564D5">
        <w:rPr>
          <w:iCs/>
          <w:sz w:val="20"/>
          <w:lang w:val="es"/>
        </w:rPr>
        <w:t>Promover el uso positivo del tiempo extracurriculares de mi hijo.</w:t>
      </w:r>
    </w:p>
    <w:p w14:paraId="221D7544" w14:textId="77777777" w:rsidR="001572E0" w:rsidRPr="00371ED4" w:rsidRDefault="001572E0" w:rsidP="00FD2390">
      <w:pPr>
        <w:pStyle w:val="ListParagraph"/>
        <w:numPr>
          <w:ilvl w:val="0"/>
          <w:numId w:val="15"/>
        </w:numPr>
        <w:rPr>
          <w:sz w:val="20"/>
          <w:lang w:val="es-MX"/>
        </w:rPr>
      </w:pPr>
      <w:r w:rsidRPr="002564D5">
        <w:rPr>
          <w:iCs/>
          <w:sz w:val="20"/>
          <w:lang w:val="es"/>
        </w:rPr>
        <w:t>Mantenerse informado acerca de la educación de mi hijo y comunicarse con la escuela leyendo prontamente todos los avisos de la escuela o del distrito escolar, ya sea recibidos por mi hijo o por correo y respondiendo, según corresponda.</w:t>
      </w:r>
      <w:r w:rsidRPr="002564D5">
        <w:rPr>
          <w:sz w:val="20"/>
          <w:lang w:val="es"/>
        </w:rPr>
        <w:t xml:space="preserve"> </w:t>
      </w:r>
    </w:p>
    <w:p w14:paraId="5F288925" w14:textId="77777777" w:rsidR="00784DE9" w:rsidRPr="00371ED4" w:rsidRDefault="00784DE9" w:rsidP="00784DE9">
      <w:pPr>
        <w:pStyle w:val="ListParagraph"/>
        <w:ind w:left="1080"/>
        <w:rPr>
          <w:sz w:val="20"/>
          <w:lang w:val="es-MX"/>
        </w:rPr>
      </w:pPr>
    </w:p>
    <w:p w14:paraId="3122294F" w14:textId="77777777" w:rsidR="00FD2390" w:rsidRPr="00371ED4" w:rsidRDefault="001572E0" w:rsidP="00FD2390">
      <w:pPr>
        <w:pStyle w:val="ListParagraph"/>
        <w:numPr>
          <w:ilvl w:val="0"/>
          <w:numId w:val="15"/>
        </w:numPr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Sirviendo, en la medida de lo posible, a grupos asesores, tales como ser el representante principal del título I, parte A en la </w:t>
      </w:r>
      <w:r w:rsidR="00682702" w:rsidRPr="002564D5">
        <w:rPr>
          <w:iCs/>
          <w:sz w:val="20"/>
          <w:lang w:val="es"/>
        </w:rPr>
        <w:t>Distrito</w:t>
      </w:r>
      <w:r w:rsidR="006C380F" w:rsidRPr="002564D5">
        <w:rPr>
          <w:iCs/>
          <w:sz w:val="20"/>
          <w:lang w:val="es"/>
        </w:rPr>
        <w:t>/Campus</w:t>
      </w:r>
      <w:r w:rsidR="00682702" w:rsidRPr="002564D5">
        <w:rPr>
          <w:iCs/>
          <w:sz w:val="20"/>
          <w:lang w:val="es"/>
        </w:rPr>
        <w:t xml:space="preserve"> </w:t>
      </w:r>
      <w:r w:rsidRPr="002564D5">
        <w:rPr>
          <w:iCs/>
          <w:sz w:val="20"/>
          <w:lang w:val="es"/>
        </w:rPr>
        <w:t>Mejora</w:t>
      </w:r>
      <w:r w:rsidR="006C380F" w:rsidRPr="002564D5">
        <w:rPr>
          <w:iCs/>
          <w:sz w:val="20"/>
          <w:lang w:val="es"/>
        </w:rPr>
        <w:t xml:space="preserve"> Plan</w:t>
      </w:r>
      <w:r w:rsidRPr="002564D5">
        <w:rPr>
          <w:iCs/>
          <w:sz w:val="20"/>
          <w:lang w:val="es"/>
        </w:rPr>
        <w:t xml:space="preserve"> </w:t>
      </w:r>
      <w:r w:rsidR="00682702" w:rsidRPr="002564D5">
        <w:rPr>
          <w:iCs/>
          <w:sz w:val="20"/>
          <w:lang w:val="es"/>
        </w:rPr>
        <w:t>Comité</w:t>
      </w:r>
      <w:r w:rsidRPr="002564D5">
        <w:rPr>
          <w:iCs/>
          <w:sz w:val="20"/>
          <w:lang w:val="es"/>
        </w:rPr>
        <w:t xml:space="preserve">, </w:t>
      </w:r>
      <w:r w:rsidR="006C380F" w:rsidRPr="002564D5">
        <w:rPr>
          <w:iCs/>
          <w:sz w:val="20"/>
          <w:lang w:val="es"/>
        </w:rPr>
        <w:t xml:space="preserve">Participación de padres de distrito/Campus </w:t>
      </w:r>
      <w:r w:rsidRPr="002564D5">
        <w:rPr>
          <w:iCs/>
          <w:sz w:val="20"/>
          <w:lang w:val="es"/>
        </w:rPr>
        <w:t>Comité de políticas</w:t>
      </w:r>
      <w:r w:rsidR="006C380F" w:rsidRPr="002564D5">
        <w:rPr>
          <w:iCs/>
          <w:sz w:val="20"/>
          <w:lang w:val="es"/>
        </w:rPr>
        <w:t>,</w:t>
      </w:r>
      <w:r w:rsidRPr="002564D5">
        <w:rPr>
          <w:iCs/>
          <w:sz w:val="20"/>
          <w:lang w:val="es"/>
        </w:rPr>
        <w:t xml:space="preserve"> u otros grupos de asesoramiento o políticas de la escuela.</w:t>
      </w:r>
      <w:r w:rsidR="00784DE9" w:rsidRPr="002564D5">
        <w:rPr>
          <w:iCs/>
          <w:sz w:val="20"/>
          <w:lang w:val="es"/>
        </w:rPr>
        <w:t xml:space="preserve"> </w:t>
      </w:r>
    </w:p>
    <w:p w14:paraId="06977F83" w14:textId="77777777" w:rsidR="00FD2390" w:rsidRPr="00371ED4" w:rsidRDefault="00FD2390" w:rsidP="00FD2390">
      <w:pPr>
        <w:pStyle w:val="ListParagraph"/>
        <w:rPr>
          <w:iCs/>
          <w:sz w:val="20"/>
          <w:lang w:val="es-MX"/>
        </w:rPr>
      </w:pPr>
    </w:p>
    <w:p w14:paraId="7D0386D3" w14:textId="154B35F8" w:rsidR="00784DE9" w:rsidRPr="00371ED4" w:rsidRDefault="00282874" w:rsidP="00FD2390">
      <w:pPr>
        <w:pStyle w:val="ListParagraph"/>
        <w:numPr>
          <w:ilvl w:val="0"/>
          <w:numId w:val="15"/>
        </w:numPr>
        <w:rPr>
          <w:iCs/>
          <w:sz w:val="20"/>
          <w:lang w:val="es-MX"/>
        </w:rPr>
      </w:pPr>
      <w:r w:rsidRPr="00282874">
        <w:rPr>
          <w:iCs/>
          <w:sz w:val="20"/>
          <w:lang w:val="es"/>
        </w:rPr>
        <w:t>Asegurar que el niño cumpla con los requisitos de asistencia escolar e informar y explicar rápidamente las ausencias y llegadas tarde a la escuela</w:t>
      </w:r>
      <w:r w:rsidR="00784DE9" w:rsidRPr="002564D5">
        <w:rPr>
          <w:iCs/>
          <w:sz w:val="20"/>
          <w:lang w:val="es"/>
        </w:rPr>
        <w:t>.</w:t>
      </w:r>
    </w:p>
    <w:p w14:paraId="0B583C60" w14:textId="77777777" w:rsidR="00784DE9" w:rsidRPr="00371ED4" w:rsidRDefault="00784DE9" w:rsidP="00784DE9">
      <w:pPr>
        <w:rPr>
          <w:iCs/>
          <w:sz w:val="20"/>
          <w:lang w:val="es-MX"/>
        </w:rPr>
      </w:pPr>
    </w:p>
    <w:p w14:paraId="5310DBC2" w14:textId="77777777" w:rsidR="00784DE9" w:rsidRPr="00371ED4" w:rsidRDefault="00784DE9" w:rsidP="00FD2390">
      <w:pPr>
        <w:pStyle w:val="ListParagraph"/>
        <w:numPr>
          <w:ilvl w:val="0"/>
          <w:numId w:val="15"/>
        </w:num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>Ayudar al niño a estar debidamente ataviado.</w:t>
      </w:r>
    </w:p>
    <w:p w14:paraId="48CB73BF" w14:textId="77777777" w:rsidR="00784DE9" w:rsidRPr="00371ED4" w:rsidRDefault="00784DE9" w:rsidP="00FD2390">
      <w:pPr>
        <w:pStyle w:val="ListParagraph"/>
        <w:numPr>
          <w:ilvl w:val="0"/>
          <w:numId w:val="15"/>
        </w:num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>Tome un interés activo en el programa escolar en general.</w:t>
      </w:r>
    </w:p>
    <w:p w14:paraId="40245129" w14:textId="77777777" w:rsidR="008F6403" w:rsidRPr="00371ED4" w:rsidRDefault="00784DE9" w:rsidP="008F6403">
      <w:pPr>
        <w:pStyle w:val="ListParagraph"/>
        <w:numPr>
          <w:ilvl w:val="0"/>
          <w:numId w:val="15"/>
        </w:numPr>
        <w:rPr>
          <w:iCs/>
          <w:sz w:val="20"/>
          <w:lang w:val="es-MX"/>
        </w:rPr>
      </w:pPr>
      <w:r w:rsidRPr="00190F19">
        <w:rPr>
          <w:iCs/>
          <w:sz w:val="20"/>
          <w:lang w:val="es"/>
        </w:rPr>
        <w:t xml:space="preserve">Comunicarse regularmente con la escuela sobre </w:t>
      </w:r>
      <w:proofErr w:type="spellStart"/>
      <w:r w:rsidR="00FD2390" w:rsidRPr="00190F19">
        <w:rPr>
          <w:iCs/>
          <w:sz w:val="20"/>
          <w:lang w:val="es"/>
        </w:rPr>
        <w:t>Niño</w:t>
      </w:r>
      <w:r w:rsidRPr="00190F19">
        <w:rPr>
          <w:iCs/>
          <w:sz w:val="20"/>
          <w:lang w:val="es"/>
        </w:rPr>
        <w:t>la</w:t>
      </w:r>
      <w:proofErr w:type="spellEnd"/>
      <w:r w:rsidRPr="00190F19">
        <w:rPr>
          <w:iCs/>
          <w:sz w:val="20"/>
          <w:lang w:val="es"/>
        </w:rPr>
        <w:t xml:space="preserve"> conducta y el progreso de la</w:t>
      </w:r>
    </w:p>
    <w:p w14:paraId="4C4A6584" w14:textId="77777777" w:rsidR="00784DE9" w:rsidRPr="00371ED4" w:rsidRDefault="00784DE9" w:rsidP="00784DE9">
      <w:pPr>
        <w:pStyle w:val="ListParagraph"/>
        <w:ind w:left="1080"/>
        <w:rPr>
          <w:iCs/>
          <w:sz w:val="20"/>
          <w:lang w:val="es-MX"/>
        </w:rPr>
      </w:pPr>
    </w:p>
    <w:p w14:paraId="5D2547B4" w14:textId="77777777" w:rsidR="00784DE9" w:rsidRPr="00371ED4" w:rsidRDefault="00784DE9" w:rsidP="00FD2390">
      <w:pPr>
        <w:pStyle w:val="ListParagraph"/>
        <w:numPr>
          <w:ilvl w:val="0"/>
          <w:numId w:val="15"/>
        </w:num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Analice las tarjetas de calificaciones y las asignaciones de trabajo con </w:t>
      </w:r>
      <w:r w:rsidR="00FD2390" w:rsidRPr="002564D5">
        <w:rPr>
          <w:iCs/>
          <w:sz w:val="20"/>
          <w:lang w:val="es"/>
        </w:rPr>
        <w:t>Niño</w:t>
      </w:r>
      <w:r w:rsidR="00FF28CB" w:rsidRPr="002564D5">
        <w:rPr>
          <w:iCs/>
          <w:sz w:val="20"/>
          <w:lang w:val="es"/>
        </w:rPr>
        <w:t>.</w:t>
      </w:r>
    </w:p>
    <w:p w14:paraId="7A3C9A8E" w14:textId="77777777" w:rsidR="00784DE9" w:rsidRPr="00371ED4" w:rsidRDefault="00784DE9" w:rsidP="00FD2390">
      <w:pPr>
        <w:pStyle w:val="ListParagraph"/>
        <w:numPr>
          <w:ilvl w:val="0"/>
          <w:numId w:val="15"/>
        </w:numPr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>Señalar a la atención de las autoridades escolares cualquier problema o afección que afecte</w:t>
      </w:r>
      <w:r w:rsidR="00FF28CB" w:rsidRPr="002564D5">
        <w:rPr>
          <w:iCs/>
          <w:sz w:val="20"/>
          <w:lang w:val="es"/>
        </w:rPr>
        <w:t xml:space="preserve"> </w:t>
      </w:r>
      <w:r w:rsidRPr="002564D5">
        <w:rPr>
          <w:iCs/>
          <w:sz w:val="20"/>
          <w:lang w:val="es"/>
        </w:rPr>
        <w:t>Estudiante.</w:t>
      </w:r>
    </w:p>
    <w:p w14:paraId="02023572" w14:textId="77777777" w:rsidR="00784DE9" w:rsidRPr="00371ED4" w:rsidRDefault="00784DE9" w:rsidP="00784DE9">
      <w:pPr>
        <w:pStyle w:val="ListParagraph"/>
        <w:ind w:left="1080"/>
        <w:rPr>
          <w:iCs/>
          <w:sz w:val="20"/>
          <w:lang w:val="es-MX"/>
        </w:rPr>
      </w:pPr>
    </w:p>
    <w:p w14:paraId="29C913A2" w14:textId="77777777" w:rsidR="00784DE9" w:rsidRPr="00371ED4" w:rsidRDefault="00784DE9" w:rsidP="00FD2390">
      <w:pPr>
        <w:pStyle w:val="ListParagraph"/>
        <w:numPr>
          <w:ilvl w:val="0"/>
          <w:numId w:val="15"/>
        </w:num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>Mantenga los números de teléfono de emergencia, de trabajo y de hogar actualizados en la escuela</w:t>
      </w:r>
      <w:r w:rsidR="00FF28CB" w:rsidRPr="002564D5">
        <w:rPr>
          <w:iCs/>
          <w:sz w:val="20"/>
          <w:lang w:val="es"/>
        </w:rPr>
        <w:t>.</w:t>
      </w:r>
    </w:p>
    <w:p w14:paraId="2202F0B1" w14:textId="77777777" w:rsidR="00784DE9" w:rsidRPr="00371ED4" w:rsidRDefault="00784DE9" w:rsidP="00FD2390">
      <w:pPr>
        <w:pStyle w:val="ListParagraph"/>
        <w:numPr>
          <w:ilvl w:val="0"/>
          <w:numId w:val="15"/>
        </w:numPr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>Cooperar con el director del campus y los maestros en los esfuerzos para lograr y mantener un sistema escolar de calidad.</w:t>
      </w:r>
    </w:p>
    <w:p w14:paraId="65D881AD" w14:textId="77777777" w:rsidR="00784DE9" w:rsidRPr="00371ED4" w:rsidRDefault="00784DE9" w:rsidP="00784DE9">
      <w:pPr>
        <w:pStyle w:val="ListParagraph"/>
        <w:ind w:left="1080"/>
        <w:rPr>
          <w:iCs/>
          <w:sz w:val="20"/>
          <w:lang w:val="es-MX"/>
        </w:rPr>
      </w:pPr>
    </w:p>
    <w:p w14:paraId="3DF3BFB6" w14:textId="4573BF1C" w:rsidR="00FF28CB" w:rsidRPr="00371ED4" w:rsidRDefault="0014793A" w:rsidP="00FF28CB">
      <w:pPr>
        <w:pStyle w:val="ListParagraph"/>
        <w:numPr>
          <w:ilvl w:val="0"/>
          <w:numId w:val="15"/>
        </w:numPr>
        <w:rPr>
          <w:iCs/>
          <w:sz w:val="20"/>
          <w:lang w:val="es-MX"/>
        </w:rPr>
      </w:pPr>
      <w:r w:rsidRPr="0014793A">
        <w:rPr>
          <w:iCs/>
          <w:sz w:val="20"/>
          <w:lang w:val="es"/>
        </w:rPr>
        <w:t>Proporcionar transporte para niños desde y hacia tutorías obligatorias y la escuela del sábado</w:t>
      </w:r>
      <w:r w:rsidR="00784DE9" w:rsidRPr="002564D5">
        <w:rPr>
          <w:iCs/>
          <w:sz w:val="20"/>
          <w:lang w:val="es"/>
        </w:rPr>
        <w:t>.</w:t>
      </w:r>
    </w:p>
    <w:p w14:paraId="4B0E783E" w14:textId="77777777" w:rsidR="00FF28CB" w:rsidRPr="00371ED4" w:rsidRDefault="00FF28CB" w:rsidP="00FF28CB">
      <w:pPr>
        <w:rPr>
          <w:iCs/>
          <w:lang w:val="es-MX"/>
        </w:rPr>
      </w:pPr>
    </w:p>
    <w:p w14:paraId="0527B52C" w14:textId="77777777" w:rsidR="001572E0" w:rsidRPr="00371ED4" w:rsidRDefault="001572E0" w:rsidP="001572E0">
      <w:pPr>
        <w:pStyle w:val="LeftHeading"/>
        <w:rPr>
          <w:i/>
          <w:iCs/>
          <w:sz w:val="32"/>
          <w:szCs w:val="32"/>
          <w:lang w:val="es-MX"/>
        </w:rPr>
      </w:pPr>
      <w:r w:rsidRPr="00217A4C">
        <w:rPr>
          <w:i/>
          <w:iCs/>
          <w:sz w:val="32"/>
          <w:szCs w:val="32"/>
          <w:lang w:val="es"/>
        </w:rPr>
        <w:t xml:space="preserve">Responsabilidades del estudiante </w:t>
      </w:r>
    </w:p>
    <w:p w14:paraId="5F5E19DF" w14:textId="77777777" w:rsidR="001572E0" w:rsidRPr="00371ED4" w:rsidRDefault="001572E0" w:rsidP="001572E0">
      <w:pPr>
        <w:rPr>
          <w:b/>
          <w:lang w:val="es-MX"/>
        </w:rPr>
      </w:pPr>
      <w:r w:rsidRPr="00272366">
        <w:rPr>
          <w:b/>
          <w:lang w:val="es"/>
        </w:rPr>
        <w:t xml:space="preserve">Nosotros, como estudiantes, compartiremos la responsabilidad de mejorar nuestros logros académicos y lograr </w:t>
      </w:r>
      <w:proofErr w:type="gramStart"/>
      <w:r w:rsidRPr="00272366">
        <w:rPr>
          <w:b/>
          <w:lang w:val="es"/>
        </w:rPr>
        <w:t xml:space="preserve">el </w:t>
      </w:r>
      <w:r w:rsidR="00A80D31">
        <w:rPr>
          <w:b/>
          <w:lang w:val="es"/>
        </w:rPr>
        <w:t>s</w:t>
      </w:r>
      <w:r w:rsidRPr="00272366">
        <w:rPr>
          <w:b/>
          <w:lang w:val="es"/>
        </w:rPr>
        <w:t>altos</w:t>
      </w:r>
      <w:proofErr w:type="gramEnd"/>
      <w:r w:rsidRPr="00272366">
        <w:rPr>
          <w:b/>
          <w:lang w:val="es"/>
        </w:rPr>
        <w:t xml:space="preserve"> estándares de Tate.  Concretamente, haremos lo siguiente:</w:t>
      </w:r>
    </w:p>
    <w:p w14:paraId="38136564" w14:textId="77777777" w:rsidR="001572E0" w:rsidRPr="00371ED4" w:rsidRDefault="001572E0" w:rsidP="001572E0">
      <w:pPr>
        <w:rPr>
          <w:lang w:val="es-MX"/>
        </w:rPr>
      </w:pPr>
    </w:p>
    <w:p w14:paraId="5B257DF3" w14:textId="77777777" w:rsidR="00FD2390" w:rsidRPr="00371ED4" w:rsidRDefault="00FD2390" w:rsidP="00FD2390">
      <w:pPr>
        <w:spacing w:line="480" w:lineRule="auto"/>
        <w:rPr>
          <w:iCs/>
          <w:sz w:val="20"/>
          <w:lang w:val="es-MX"/>
        </w:rPr>
      </w:pPr>
      <w:r w:rsidRPr="00FD2390">
        <w:rPr>
          <w:iCs/>
          <w:lang w:val="es"/>
        </w:rPr>
        <w:t xml:space="preserve">1. </w:t>
      </w:r>
      <w:r>
        <w:rPr>
          <w:iCs/>
          <w:lang w:val="es"/>
        </w:rPr>
        <w:tab/>
      </w:r>
      <w:r w:rsidRPr="002564D5">
        <w:rPr>
          <w:iCs/>
          <w:sz w:val="20"/>
          <w:lang w:val="es"/>
        </w:rPr>
        <w:t>Asista a todas las clases diariamente y a tiempo.</w:t>
      </w:r>
    </w:p>
    <w:p w14:paraId="485DBE33" w14:textId="77777777" w:rsidR="00FD2390" w:rsidRPr="00371ED4" w:rsidRDefault="00FD2390" w:rsidP="00FD2390">
      <w:p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2. </w:t>
      </w:r>
      <w:r w:rsidRPr="002564D5">
        <w:rPr>
          <w:iCs/>
          <w:sz w:val="20"/>
          <w:lang w:val="es"/>
        </w:rPr>
        <w:tab/>
        <w:t>Prepárese para cada clase, llevando los materiales apropiados y las asignaciones a la clase.</w:t>
      </w:r>
    </w:p>
    <w:p w14:paraId="4F568C15" w14:textId="77777777" w:rsidR="002564D5" w:rsidRPr="00371ED4" w:rsidRDefault="002564D5" w:rsidP="00FD2390">
      <w:pPr>
        <w:spacing w:line="480" w:lineRule="auto"/>
        <w:rPr>
          <w:iCs/>
          <w:sz w:val="20"/>
          <w:lang w:val="es-MX"/>
        </w:rPr>
      </w:pPr>
    </w:p>
    <w:p w14:paraId="4648EE80" w14:textId="77777777" w:rsidR="00FD2390" w:rsidRPr="00371ED4" w:rsidRDefault="00FD2390" w:rsidP="00FD2390">
      <w:p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3. </w:t>
      </w:r>
      <w:r w:rsidRPr="002564D5">
        <w:rPr>
          <w:iCs/>
          <w:sz w:val="20"/>
          <w:lang w:val="es"/>
        </w:rPr>
        <w:tab/>
        <w:t>Cumpla con los estándares escolares de aseo y vestimenta.</w:t>
      </w:r>
    </w:p>
    <w:p w14:paraId="76F27B6A" w14:textId="77777777" w:rsidR="00FD2390" w:rsidRPr="00371ED4" w:rsidRDefault="00FD2390" w:rsidP="00FD2390">
      <w:pPr>
        <w:ind w:left="720" w:hanging="720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4. </w:t>
      </w:r>
      <w:r w:rsidRPr="002564D5">
        <w:rPr>
          <w:iCs/>
          <w:sz w:val="20"/>
          <w:lang w:val="es"/>
        </w:rPr>
        <w:tab/>
        <w:t>Exhibir una actitud de respeto y cortesía hacia los individuos y la propiedad, y conducirse de una manera responsable, siempre ejerciendo la autodisciplina.</w:t>
      </w:r>
    </w:p>
    <w:p w14:paraId="4F758652" w14:textId="77777777" w:rsidR="00FD2390" w:rsidRPr="00371ED4" w:rsidRDefault="00FD2390" w:rsidP="00FD2390">
      <w:pPr>
        <w:ind w:left="720" w:hanging="720"/>
        <w:rPr>
          <w:iCs/>
          <w:sz w:val="20"/>
          <w:lang w:val="es-MX"/>
        </w:rPr>
      </w:pPr>
    </w:p>
    <w:p w14:paraId="6AAED885" w14:textId="77777777" w:rsidR="00FD2390" w:rsidRPr="00371ED4" w:rsidRDefault="00FD2390" w:rsidP="00FD2390">
      <w:p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5. </w:t>
      </w:r>
      <w:r w:rsidRPr="002564D5">
        <w:rPr>
          <w:iCs/>
          <w:sz w:val="20"/>
          <w:lang w:val="es"/>
        </w:rPr>
        <w:tab/>
        <w:t>Abstenerse de hacer comentarios profanos, insultantes, amenazantes o inflamatorios.</w:t>
      </w:r>
    </w:p>
    <w:p w14:paraId="50B55343" w14:textId="77777777" w:rsidR="00FD2390" w:rsidRPr="00371ED4" w:rsidRDefault="00FD2390" w:rsidP="00FD2390">
      <w:p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6. </w:t>
      </w:r>
      <w:r w:rsidRPr="002564D5">
        <w:rPr>
          <w:iCs/>
          <w:sz w:val="20"/>
          <w:lang w:val="es"/>
        </w:rPr>
        <w:tab/>
        <w:t>Abstenerse de participar en conductas perturbadoras o trampas.</w:t>
      </w:r>
    </w:p>
    <w:p w14:paraId="57480F39" w14:textId="77777777" w:rsidR="00FD2390" w:rsidRPr="00371ED4" w:rsidRDefault="00FD2390" w:rsidP="008F6403">
      <w:p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7. </w:t>
      </w:r>
      <w:r w:rsidRPr="002564D5">
        <w:rPr>
          <w:iCs/>
          <w:sz w:val="20"/>
          <w:lang w:val="es"/>
        </w:rPr>
        <w:tab/>
        <w:t>Obedezca todas las reglas escolares y del aula.</w:t>
      </w:r>
    </w:p>
    <w:p w14:paraId="027CEE67" w14:textId="4E22F923" w:rsidR="00FD2390" w:rsidRPr="00371ED4" w:rsidRDefault="00FD2390" w:rsidP="00190F19">
      <w:pPr>
        <w:ind w:left="720" w:hanging="720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8. </w:t>
      </w:r>
      <w:r w:rsidRPr="002564D5">
        <w:rPr>
          <w:iCs/>
          <w:sz w:val="20"/>
          <w:lang w:val="es"/>
        </w:rPr>
        <w:tab/>
      </w:r>
      <w:r w:rsidR="00282874" w:rsidRPr="00282874">
        <w:rPr>
          <w:iCs/>
          <w:sz w:val="20"/>
          <w:lang w:val="es"/>
        </w:rPr>
        <w:t>Buscar cambios en las políticas y regulaciones escolares de manera ordenada y responsable a través de canales aprobados</w:t>
      </w:r>
      <w:r w:rsidRPr="002564D5">
        <w:rPr>
          <w:iCs/>
          <w:sz w:val="20"/>
          <w:lang w:val="es"/>
        </w:rPr>
        <w:t>.</w:t>
      </w:r>
    </w:p>
    <w:p w14:paraId="0DD2A017" w14:textId="77777777" w:rsidR="00190F19" w:rsidRPr="00371ED4" w:rsidRDefault="00190F19" w:rsidP="00190F19">
      <w:pPr>
        <w:ind w:left="720" w:hanging="720"/>
        <w:rPr>
          <w:iCs/>
          <w:sz w:val="20"/>
          <w:lang w:val="es-MX"/>
        </w:rPr>
      </w:pPr>
    </w:p>
    <w:p w14:paraId="64544E73" w14:textId="77777777" w:rsidR="00FD2390" w:rsidRPr="00371ED4" w:rsidRDefault="00FD2390" w:rsidP="00FD2390">
      <w:p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9. </w:t>
      </w:r>
      <w:r w:rsidRPr="002564D5">
        <w:rPr>
          <w:iCs/>
          <w:sz w:val="20"/>
          <w:lang w:val="es"/>
        </w:rPr>
        <w:tab/>
        <w:t>Respetar los derechos y privilegios de los estudiantes, maestros y otros empleados y voluntarios.</w:t>
      </w:r>
    </w:p>
    <w:p w14:paraId="1152762F" w14:textId="77777777" w:rsidR="00FD2390" w:rsidRPr="00371ED4" w:rsidRDefault="00FD2390" w:rsidP="00FD2390">
      <w:pPr>
        <w:spacing w:line="480" w:lineRule="auto"/>
        <w:rPr>
          <w:iCs/>
          <w:sz w:val="20"/>
          <w:lang w:val="es-MX"/>
        </w:rPr>
      </w:pPr>
      <w:r w:rsidRPr="002564D5">
        <w:rPr>
          <w:iCs/>
          <w:sz w:val="20"/>
          <w:lang w:val="es"/>
        </w:rPr>
        <w:t xml:space="preserve">10. </w:t>
      </w:r>
      <w:r w:rsidRPr="002564D5">
        <w:rPr>
          <w:iCs/>
          <w:sz w:val="20"/>
          <w:lang w:val="es"/>
        </w:rPr>
        <w:tab/>
        <w:t>Coopere y ayude al personal de la escuela a mantener la seguridad, el orden y la disciplina.</w:t>
      </w:r>
    </w:p>
    <w:p w14:paraId="66A90483" w14:textId="29353041" w:rsidR="006C380F" w:rsidRDefault="00FD2390" w:rsidP="00EA4001">
      <w:pPr>
        <w:spacing w:line="480" w:lineRule="auto"/>
        <w:rPr>
          <w:iCs/>
          <w:sz w:val="20"/>
          <w:lang w:val="es"/>
        </w:rPr>
      </w:pPr>
      <w:r w:rsidRPr="002564D5">
        <w:rPr>
          <w:iCs/>
          <w:sz w:val="20"/>
          <w:lang w:val="es"/>
        </w:rPr>
        <w:t xml:space="preserve">11. </w:t>
      </w:r>
      <w:r w:rsidRPr="002564D5">
        <w:rPr>
          <w:iCs/>
          <w:sz w:val="20"/>
          <w:lang w:val="es"/>
        </w:rPr>
        <w:tab/>
        <w:t>Cumpla con los requisitos del código de conducta estudiantil.</w:t>
      </w:r>
    </w:p>
    <w:p w14:paraId="788901AE" w14:textId="3B1268C5" w:rsidR="00617878" w:rsidRDefault="00617878" w:rsidP="00EA4001">
      <w:pPr>
        <w:spacing w:line="480" w:lineRule="auto"/>
        <w:rPr>
          <w:iCs/>
          <w:sz w:val="20"/>
          <w:lang w:val="es"/>
        </w:rPr>
      </w:pPr>
    </w:p>
    <w:p w14:paraId="222CC7F9" w14:textId="77777777" w:rsidR="00617878" w:rsidRPr="00617878" w:rsidRDefault="00617878" w:rsidP="0047270F">
      <w:pPr>
        <w:spacing w:line="480" w:lineRule="auto"/>
        <w:rPr>
          <w:b/>
          <w:bCs/>
          <w:iCs/>
          <w:sz w:val="20"/>
          <w:lang w:val="es-MX"/>
        </w:rPr>
      </w:pPr>
      <w:r w:rsidRPr="002E7CDC">
        <w:rPr>
          <w:b/>
          <w:bCs/>
          <w:iCs/>
          <w:sz w:val="20"/>
          <w:lang w:val="es"/>
        </w:rPr>
        <w:t xml:space="preserve">Por favor revise el Padre Escolar con su hijo.  Este Pacto Escuela-Padres será discutido con usted durante todo el año en diferentes eventos de la escuela-familia a medida que trabajamos juntos para ayudar a su hijo a tener éxito en la escuela. </w:t>
      </w:r>
      <w:r w:rsidRPr="002E7CDC">
        <w:rPr>
          <w:b/>
          <w:bCs/>
          <w:iCs/>
          <w:sz w:val="20"/>
          <w:u w:val="single"/>
          <w:lang w:val="es"/>
        </w:rPr>
        <w:t xml:space="preserve">Firme y la fecha a continuación para reconocer que ha leído, recibido y está de acuerdo con este Pacto escolar para </w:t>
      </w:r>
      <w:proofErr w:type="spellStart"/>
      <w:proofErr w:type="gramStart"/>
      <w:r w:rsidRPr="002E7CDC">
        <w:rPr>
          <w:b/>
          <w:bCs/>
          <w:iCs/>
          <w:sz w:val="20"/>
          <w:u w:val="single"/>
          <w:lang w:val="es"/>
        </w:rPr>
        <w:t>padres.</w:t>
      </w:r>
      <w:r w:rsidRPr="002E7CDC">
        <w:rPr>
          <w:b/>
          <w:bCs/>
          <w:iCs/>
          <w:sz w:val="20"/>
          <w:lang w:val="es"/>
        </w:rPr>
        <w:t>Una</w:t>
      </w:r>
      <w:proofErr w:type="spellEnd"/>
      <w:proofErr w:type="gramEnd"/>
      <w:r w:rsidRPr="002E7CDC">
        <w:rPr>
          <w:b/>
          <w:bCs/>
          <w:iCs/>
          <w:sz w:val="20"/>
          <w:lang w:val="es"/>
        </w:rPr>
        <w:t xml:space="preserve"> vez firmado, por favor devuelva el formulario al maestro de su hijo.  ¡Esperamos nuestra asociación</w:t>
      </w:r>
      <w:r>
        <w:rPr>
          <w:lang w:val="es"/>
        </w:rPr>
        <w:t xml:space="preserve"> </w:t>
      </w:r>
      <w:r w:rsidRPr="00617878">
        <w:rPr>
          <w:b/>
          <w:bCs/>
          <w:sz w:val="20"/>
          <w:szCs w:val="20"/>
          <w:lang w:val="es"/>
        </w:rPr>
        <w:t>de padres de la escuela!</w:t>
      </w:r>
    </w:p>
    <w:p w14:paraId="2298B2E2" w14:textId="77777777" w:rsidR="00617878" w:rsidRPr="00617878" w:rsidRDefault="00617878" w:rsidP="00617878">
      <w:pPr>
        <w:spacing w:line="480" w:lineRule="auto"/>
        <w:rPr>
          <w:iCs/>
          <w:sz w:val="20"/>
          <w:lang w:val="es-MX"/>
        </w:rPr>
      </w:pPr>
    </w:p>
    <w:p w14:paraId="57133BCD" w14:textId="2A07EE5F" w:rsidR="00617878" w:rsidRPr="00617878" w:rsidRDefault="00617878" w:rsidP="00617878">
      <w:pPr>
        <w:spacing w:line="480" w:lineRule="auto"/>
        <w:rPr>
          <w:iCs/>
          <w:sz w:val="20"/>
          <w:lang w:val="es-MX"/>
        </w:rPr>
      </w:pPr>
      <w:r>
        <w:rPr>
          <w:iCs/>
          <w:sz w:val="20"/>
          <w:lang w:val="es"/>
        </w:rPr>
        <w:t>Nombre del padre (Impresión)</w:t>
      </w:r>
      <w:r w:rsidRPr="00617878">
        <w:rPr>
          <w:iCs/>
          <w:sz w:val="20"/>
          <w:lang w:val="es-MX"/>
        </w:rPr>
        <w:t>: ______________________________________________________________</w:t>
      </w:r>
    </w:p>
    <w:p w14:paraId="17EA0E0D" w14:textId="2EC62E1C" w:rsidR="00617878" w:rsidRDefault="00617878" w:rsidP="00617878">
      <w:pPr>
        <w:spacing w:line="480" w:lineRule="auto"/>
        <w:rPr>
          <w:iCs/>
          <w:sz w:val="20"/>
        </w:rPr>
      </w:pPr>
      <w:r>
        <w:rPr>
          <w:iCs/>
          <w:sz w:val="20"/>
        </w:rPr>
        <w:t xml:space="preserve">Parent Signature: _____________________________________________________ </w:t>
      </w:r>
      <w:proofErr w:type="spellStart"/>
      <w:proofErr w:type="gramStart"/>
      <w:r w:rsidRPr="00617878">
        <w:rPr>
          <w:iCs/>
          <w:sz w:val="20"/>
        </w:rPr>
        <w:t>Fecha</w:t>
      </w:r>
      <w:proofErr w:type="spellEnd"/>
      <w:r w:rsidRPr="00617878">
        <w:rPr>
          <w:iCs/>
          <w:sz w:val="20"/>
        </w:rPr>
        <w:t>:</w:t>
      </w:r>
      <w:r>
        <w:rPr>
          <w:iCs/>
          <w:sz w:val="20"/>
        </w:rPr>
        <w:t>_</w:t>
      </w:r>
      <w:proofErr w:type="gramEnd"/>
      <w:r>
        <w:rPr>
          <w:iCs/>
          <w:sz w:val="20"/>
        </w:rPr>
        <w:t>______________</w:t>
      </w:r>
    </w:p>
    <w:p w14:paraId="0929D5C1" w14:textId="77777777" w:rsidR="00617878" w:rsidRDefault="00617878" w:rsidP="00617878">
      <w:pPr>
        <w:spacing w:line="480" w:lineRule="auto"/>
        <w:rPr>
          <w:iCs/>
          <w:sz w:val="20"/>
        </w:rPr>
      </w:pPr>
    </w:p>
    <w:p w14:paraId="24F9F61A" w14:textId="3F54E6B4" w:rsidR="00617878" w:rsidRDefault="00617878" w:rsidP="00617878">
      <w:pPr>
        <w:spacing w:line="480" w:lineRule="auto"/>
        <w:rPr>
          <w:iCs/>
          <w:sz w:val="20"/>
          <w:lang w:val="es-MX"/>
        </w:rPr>
      </w:pPr>
      <w:r>
        <w:rPr>
          <w:iCs/>
          <w:sz w:val="20"/>
          <w:lang w:val="es"/>
        </w:rPr>
        <w:t>Nombre del estudiante (impresión):</w:t>
      </w:r>
      <w:r w:rsidRPr="00617878">
        <w:rPr>
          <w:iCs/>
          <w:sz w:val="20"/>
          <w:lang w:val="es-MX"/>
        </w:rPr>
        <w:t xml:space="preserve"> ______________________________________</w:t>
      </w:r>
      <w:proofErr w:type="gramStart"/>
      <w:r w:rsidRPr="00617878">
        <w:rPr>
          <w:iCs/>
          <w:sz w:val="20"/>
          <w:lang w:val="es-MX"/>
        </w:rPr>
        <w:t>Grado:_</w:t>
      </w:r>
      <w:proofErr w:type="gramEnd"/>
      <w:r w:rsidRPr="00617878">
        <w:rPr>
          <w:iCs/>
          <w:sz w:val="20"/>
          <w:lang w:val="es-MX"/>
        </w:rPr>
        <w:t>______________</w:t>
      </w:r>
    </w:p>
    <w:p w14:paraId="64C8B56C" w14:textId="77777777" w:rsidR="00617878" w:rsidRPr="00617878" w:rsidRDefault="00617878" w:rsidP="00617878">
      <w:pPr>
        <w:spacing w:line="480" w:lineRule="auto"/>
        <w:rPr>
          <w:iCs/>
          <w:sz w:val="20"/>
          <w:lang w:val="es-MX"/>
        </w:rPr>
      </w:pPr>
      <w:r>
        <w:rPr>
          <w:iCs/>
          <w:sz w:val="20"/>
          <w:lang w:val="es"/>
        </w:rPr>
        <w:t>Nombre del estudiante (impresión):</w:t>
      </w:r>
      <w:r w:rsidRPr="00617878">
        <w:rPr>
          <w:iCs/>
          <w:sz w:val="20"/>
          <w:lang w:val="es-MX"/>
        </w:rPr>
        <w:t xml:space="preserve"> ______________________________________</w:t>
      </w:r>
      <w:proofErr w:type="gramStart"/>
      <w:r w:rsidRPr="00617878">
        <w:rPr>
          <w:iCs/>
          <w:sz w:val="20"/>
          <w:lang w:val="es-MX"/>
        </w:rPr>
        <w:t>Grado:_</w:t>
      </w:r>
      <w:proofErr w:type="gramEnd"/>
      <w:r w:rsidRPr="00617878">
        <w:rPr>
          <w:iCs/>
          <w:sz w:val="20"/>
          <w:lang w:val="es-MX"/>
        </w:rPr>
        <w:t>______________</w:t>
      </w:r>
    </w:p>
    <w:p w14:paraId="02E4CF19" w14:textId="77777777" w:rsidR="00617878" w:rsidRPr="00617878" w:rsidRDefault="00617878" w:rsidP="00617878">
      <w:pPr>
        <w:spacing w:line="480" w:lineRule="auto"/>
        <w:rPr>
          <w:iCs/>
          <w:sz w:val="20"/>
          <w:lang w:val="es-MX"/>
        </w:rPr>
      </w:pPr>
      <w:r>
        <w:rPr>
          <w:iCs/>
          <w:sz w:val="20"/>
          <w:lang w:val="es"/>
        </w:rPr>
        <w:t>Nombre del estudiante (impresión):</w:t>
      </w:r>
      <w:r w:rsidRPr="00617878">
        <w:rPr>
          <w:iCs/>
          <w:sz w:val="20"/>
          <w:lang w:val="es-MX"/>
        </w:rPr>
        <w:t xml:space="preserve"> ______________________________________</w:t>
      </w:r>
      <w:proofErr w:type="gramStart"/>
      <w:r w:rsidRPr="00617878">
        <w:rPr>
          <w:iCs/>
          <w:sz w:val="20"/>
          <w:lang w:val="es-MX"/>
        </w:rPr>
        <w:t>Grado:_</w:t>
      </w:r>
      <w:proofErr w:type="gramEnd"/>
      <w:r w:rsidRPr="00617878">
        <w:rPr>
          <w:iCs/>
          <w:sz w:val="20"/>
          <w:lang w:val="es-MX"/>
        </w:rPr>
        <w:t>______________</w:t>
      </w:r>
    </w:p>
    <w:p w14:paraId="223E5A2A" w14:textId="77777777" w:rsidR="00617878" w:rsidRPr="00617878" w:rsidRDefault="00617878" w:rsidP="00617878">
      <w:pPr>
        <w:spacing w:line="480" w:lineRule="auto"/>
        <w:rPr>
          <w:sz w:val="20"/>
          <w:szCs w:val="20"/>
          <w:lang w:val="es-MX"/>
        </w:rPr>
      </w:pPr>
    </w:p>
    <w:p w14:paraId="4D15C351" w14:textId="24C7C38F" w:rsidR="00617878" w:rsidRPr="00617878" w:rsidRDefault="00617878" w:rsidP="00617878">
      <w:pPr>
        <w:spacing w:line="480" w:lineRule="auto"/>
        <w:rPr>
          <w:sz w:val="20"/>
          <w:szCs w:val="20"/>
          <w:lang w:val="es-MX"/>
        </w:rPr>
      </w:pPr>
      <w:r w:rsidRPr="004B185A">
        <w:rPr>
          <w:sz w:val="20"/>
          <w:szCs w:val="20"/>
          <w:lang w:val="es"/>
        </w:rPr>
        <w:t>Nombre del Representante Escolar:</w:t>
      </w:r>
      <w:r w:rsidRPr="00617878">
        <w:rPr>
          <w:sz w:val="20"/>
          <w:szCs w:val="20"/>
          <w:lang w:val="es-MX"/>
        </w:rPr>
        <w:t xml:space="preserve"> ___________________________________________________________</w:t>
      </w:r>
    </w:p>
    <w:p w14:paraId="4C4A3172" w14:textId="78694FCC" w:rsidR="00617878" w:rsidRPr="00617878" w:rsidRDefault="00617878" w:rsidP="00EA4001">
      <w:pPr>
        <w:spacing w:line="480" w:lineRule="auto"/>
        <w:rPr>
          <w:lang w:val="es-MX"/>
        </w:rPr>
      </w:pPr>
      <w:r w:rsidRPr="004B185A">
        <w:rPr>
          <w:sz w:val="20"/>
          <w:szCs w:val="20"/>
          <w:lang w:val="es"/>
        </w:rPr>
        <w:t xml:space="preserve">Firma del Representante </w:t>
      </w:r>
      <w:proofErr w:type="gramStart"/>
      <w:r w:rsidRPr="004B185A">
        <w:rPr>
          <w:sz w:val="20"/>
          <w:szCs w:val="20"/>
          <w:lang w:val="es"/>
        </w:rPr>
        <w:t>Escolar:</w:t>
      </w:r>
      <w:r w:rsidRPr="00617878">
        <w:rPr>
          <w:sz w:val="20"/>
          <w:szCs w:val="20"/>
          <w:lang w:val="es-MX"/>
        </w:rPr>
        <w:t>_</w:t>
      </w:r>
      <w:proofErr w:type="gramEnd"/>
      <w:r w:rsidRPr="00617878">
        <w:rPr>
          <w:sz w:val="20"/>
          <w:szCs w:val="20"/>
          <w:lang w:val="es-MX"/>
        </w:rPr>
        <w:t xml:space="preserve">_______________________________________ </w:t>
      </w:r>
      <w:r w:rsidRPr="00617878">
        <w:rPr>
          <w:iCs/>
          <w:sz w:val="20"/>
          <w:lang w:val="es-MX"/>
        </w:rPr>
        <w:t>Fecha:</w:t>
      </w:r>
      <w:r w:rsidRPr="00617878">
        <w:rPr>
          <w:sz w:val="20"/>
          <w:szCs w:val="20"/>
          <w:lang w:val="es-MX"/>
        </w:rPr>
        <w:t>________________</w:t>
      </w:r>
    </w:p>
    <w:sectPr w:rsidR="00617878" w:rsidRPr="00617878" w:rsidSect="00D6160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A6A940" w14:textId="77777777" w:rsidR="00A070DC" w:rsidRDefault="00A070DC" w:rsidP="004251B8">
      <w:r>
        <w:rPr>
          <w:lang w:val="es"/>
        </w:rPr>
        <w:separator/>
      </w:r>
    </w:p>
  </w:endnote>
  <w:endnote w:type="continuationSeparator" w:id="0">
    <w:p w14:paraId="744617DD" w14:textId="77777777" w:rsidR="00A070DC" w:rsidRDefault="00A070DC" w:rsidP="004251B8"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94EED" w14:textId="77777777" w:rsidR="00A070DC" w:rsidRDefault="00A070DC" w:rsidP="004251B8">
      <w:r>
        <w:rPr>
          <w:lang w:val="es"/>
        </w:rPr>
        <w:separator/>
      </w:r>
    </w:p>
  </w:footnote>
  <w:footnote w:type="continuationSeparator" w:id="0">
    <w:p w14:paraId="20E12712" w14:textId="77777777" w:rsidR="00A070DC" w:rsidRDefault="00A070DC" w:rsidP="004251B8">
      <w:r>
        <w:rPr>
          <w:lang w:val="e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5D1A0" w14:textId="77777777" w:rsidR="004251B8" w:rsidRDefault="004251B8" w:rsidP="004251B8">
    <w:pPr>
      <w:pStyle w:val="Header"/>
      <w:jc w:val="center"/>
    </w:pPr>
    <w:r>
      <w:rPr>
        <w:noProof/>
        <w:lang w:val="es"/>
      </w:rPr>
      <w:drawing>
        <wp:inline distT="0" distB="0" distL="0" distR="0" wp14:anchorId="1AF5BC6A" wp14:editId="6049F17E">
          <wp:extent cx="2025071" cy="757238"/>
          <wp:effectExtent l="0" t="0" r="0" b="5080"/>
          <wp:docPr id="1" name="Picture 1" descr="Un primer plano de una descripción de signo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ritage logo - wh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69635" cy="7739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A7E63"/>
    <w:multiLevelType w:val="hybridMultilevel"/>
    <w:tmpl w:val="F578845E"/>
    <w:lvl w:ilvl="0" w:tplc="257091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23DF3"/>
    <w:multiLevelType w:val="hybridMultilevel"/>
    <w:tmpl w:val="8DB83C4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5C06FEA"/>
    <w:multiLevelType w:val="hybridMultilevel"/>
    <w:tmpl w:val="59F81C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BE44D3F"/>
    <w:multiLevelType w:val="hybridMultilevel"/>
    <w:tmpl w:val="6FAA69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872006"/>
    <w:multiLevelType w:val="hybridMultilevel"/>
    <w:tmpl w:val="9C32B1D8"/>
    <w:lvl w:ilvl="0" w:tplc="D46A923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4A863FB1"/>
    <w:multiLevelType w:val="hybridMultilevel"/>
    <w:tmpl w:val="45264A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507A2897"/>
    <w:multiLevelType w:val="hybridMultilevel"/>
    <w:tmpl w:val="C93C8050"/>
    <w:lvl w:ilvl="0" w:tplc="62CCAB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C14976"/>
    <w:multiLevelType w:val="hybridMultilevel"/>
    <w:tmpl w:val="36FA76FC"/>
    <w:lvl w:ilvl="0" w:tplc="D46A923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/>
      </w:rPr>
    </w:lvl>
    <w:lvl w:ilvl="1" w:tplc="0972CA5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55DB719C"/>
    <w:multiLevelType w:val="hybridMultilevel"/>
    <w:tmpl w:val="A23C7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F7908"/>
    <w:multiLevelType w:val="hybridMultilevel"/>
    <w:tmpl w:val="D954EBCC"/>
    <w:lvl w:ilvl="0" w:tplc="62CCAB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7428F5"/>
    <w:multiLevelType w:val="hybridMultilevel"/>
    <w:tmpl w:val="F97A6B8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1CB046B"/>
    <w:multiLevelType w:val="hybridMultilevel"/>
    <w:tmpl w:val="411668B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C3336D4"/>
    <w:multiLevelType w:val="hybridMultilevel"/>
    <w:tmpl w:val="306879A4"/>
    <w:lvl w:ilvl="0" w:tplc="62CCAB6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7A4759EF"/>
    <w:multiLevelType w:val="hybridMultilevel"/>
    <w:tmpl w:val="F27E56F4"/>
    <w:lvl w:ilvl="0" w:tplc="6924E7B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943634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933D4C"/>
    <w:multiLevelType w:val="hybridMultilevel"/>
    <w:tmpl w:val="EFC059A0"/>
    <w:lvl w:ilvl="0" w:tplc="62CCAB6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"/>
  </w:num>
  <w:num w:numId="5">
    <w:abstractNumId w:val="11"/>
  </w:num>
  <w:num w:numId="6">
    <w:abstractNumId w:val="4"/>
  </w:num>
  <w:num w:numId="7">
    <w:abstractNumId w:val="5"/>
  </w:num>
  <w:num w:numId="8">
    <w:abstractNumId w:val="12"/>
  </w:num>
  <w:num w:numId="9">
    <w:abstractNumId w:val="0"/>
  </w:num>
  <w:num w:numId="10">
    <w:abstractNumId w:val="13"/>
  </w:num>
  <w:num w:numId="11">
    <w:abstractNumId w:val="3"/>
  </w:num>
  <w:num w:numId="12">
    <w:abstractNumId w:val="8"/>
  </w:num>
  <w:num w:numId="13">
    <w:abstractNumId w:val="9"/>
  </w:num>
  <w:num w:numId="14">
    <w:abstractNumId w:val="6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zQyNDCzMLOwNDRX0lEKTi0uzszPAykwrgUAoaGY4SwAAAA="/>
  </w:docVars>
  <w:rsids>
    <w:rsidRoot w:val="00EE663D"/>
    <w:rsid w:val="00002585"/>
    <w:rsid w:val="00032D26"/>
    <w:rsid w:val="00075B7C"/>
    <w:rsid w:val="000C043E"/>
    <w:rsid w:val="000D77CD"/>
    <w:rsid w:val="0014793A"/>
    <w:rsid w:val="001572E0"/>
    <w:rsid w:val="00190F19"/>
    <w:rsid w:val="001A4D0F"/>
    <w:rsid w:val="001E47B8"/>
    <w:rsid w:val="00217A4C"/>
    <w:rsid w:val="002279F4"/>
    <w:rsid w:val="00243E56"/>
    <w:rsid w:val="002564D5"/>
    <w:rsid w:val="00272366"/>
    <w:rsid w:val="00282874"/>
    <w:rsid w:val="002C41B0"/>
    <w:rsid w:val="0036518E"/>
    <w:rsid w:val="00371ED4"/>
    <w:rsid w:val="00372CBD"/>
    <w:rsid w:val="003A4DD1"/>
    <w:rsid w:val="003C68EF"/>
    <w:rsid w:val="003E4AF9"/>
    <w:rsid w:val="004251B8"/>
    <w:rsid w:val="00432A59"/>
    <w:rsid w:val="004761C0"/>
    <w:rsid w:val="00493640"/>
    <w:rsid w:val="004C4563"/>
    <w:rsid w:val="004F10D0"/>
    <w:rsid w:val="005A53EC"/>
    <w:rsid w:val="005A6FBB"/>
    <w:rsid w:val="005C4026"/>
    <w:rsid w:val="00617878"/>
    <w:rsid w:val="00682702"/>
    <w:rsid w:val="006C380F"/>
    <w:rsid w:val="006E51E0"/>
    <w:rsid w:val="00702E6A"/>
    <w:rsid w:val="00703C6B"/>
    <w:rsid w:val="00713331"/>
    <w:rsid w:val="00784DE9"/>
    <w:rsid w:val="007B4E1C"/>
    <w:rsid w:val="00803FD3"/>
    <w:rsid w:val="0082192E"/>
    <w:rsid w:val="00830516"/>
    <w:rsid w:val="008A2CF4"/>
    <w:rsid w:val="008C706E"/>
    <w:rsid w:val="008F6403"/>
    <w:rsid w:val="009A560D"/>
    <w:rsid w:val="009C23F4"/>
    <w:rsid w:val="00A070DC"/>
    <w:rsid w:val="00A80D31"/>
    <w:rsid w:val="00B41F79"/>
    <w:rsid w:val="00B638D8"/>
    <w:rsid w:val="00BA0469"/>
    <w:rsid w:val="00C277E9"/>
    <w:rsid w:val="00CA5683"/>
    <w:rsid w:val="00CC6BCB"/>
    <w:rsid w:val="00CF7D23"/>
    <w:rsid w:val="00D104D9"/>
    <w:rsid w:val="00D55026"/>
    <w:rsid w:val="00D61604"/>
    <w:rsid w:val="00DD0F26"/>
    <w:rsid w:val="00DD1A73"/>
    <w:rsid w:val="00E109AC"/>
    <w:rsid w:val="00E120C2"/>
    <w:rsid w:val="00E32F37"/>
    <w:rsid w:val="00E415C6"/>
    <w:rsid w:val="00E95CF4"/>
    <w:rsid w:val="00EA4001"/>
    <w:rsid w:val="00EC2ECF"/>
    <w:rsid w:val="00EE2B44"/>
    <w:rsid w:val="00EE4A49"/>
    <w:rsid w:val="00EE4C22"/>
    <w:rsid w:val="00EE663D"/>
    <w:rsid w:val="00FB0548"/>
    <w:rsid w:val="00FC3A90"/>
    <w:rsid w:val="00FD2390"/>
    <w:rsid w:val="00FF28CB"/>
    <w:rsid w:val="00FF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A1A71A"/>
  <w15:docId w15:val="{BCAE771F-C2AC-4628-AD6E-814E1E470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72E0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572E0"/>
    <w:pPr>
      <w:spacing w:after="240"/>
      <w:outlineLvl w:val="0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3E7B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NormalWeb">
    <w:name w:val="Normal (Web)"/>
    <w:basedOn w:val="Normal"/>
    <w:uiPriority w:val="99"/>
    <w:rsid w:val="001572E0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enteredHeading">
    <w:name w:val="Centered Heading"/>
    <w:basedOn w:val="Normal"/>
    <w:next w:val="Normal"/>
    <w:uiPriority w:val="99"/>
    <w:rsid w:val="001572E0"/>
    <w:pPr>
      <w:jc w:val="center"/>
    </w:pPr>
    <w:rPr>
      <w:b/>
      <w:bCs/>
      <w:u w:val="single"/>
    </w:rPr>
  </w:style>
  <w:style w:type="paragraph" w:styleId="BodyText">
    <w:name w:val="Body Text"/>
    <w:basedOn w:val="Normal"/>
    <w:link w:val="BodyTextChar"/>
    <w:uiPriority w:val="99"/>
    <w:rsid w:val="001572E0"/>
    <w:pPr>
      <w:spacing w:after="240"/>
    </w:pPr>
    <w:rPr>
      <w:bCs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F3E7B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1572E0"/>
    <w:pPr>
      <w:spacing w:after="240"/>
      <w:ind w:left="7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F3E7B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1572E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F3E7B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572E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3E7B"/>
    <w:rPr>
      <w:sz w:val="16"/>
      <w:szCs w:val="16"/>
    </w:rPr>
  </w:style>
  <w:style w:type="paragraph" w:customStyle="1" w:styleId="LeftHeading">
    <w:name w:val="Left Heading"/>
    <w:basedOn w:val="CenteredHeading"/>
    <w:uiPriority w:val="99"/>
    <w:rsid w:val="001572E0"/>
    <w:pPr>
      <w:keepNext/>
      <w:spacing w:after="240"/>
      <w:jc w:val="left"/>
    </w:pPr>
  </w:style>
  <w:style w:type="paragraph" w:styleId="BalloonText">
    <w:name w:val="Balloon Text"/>
    <w:basedOn w:val="Normal"/>
    <w:link w:val="BalloonTextChar"/>
    <w:uiPriority w:val="99"/>
    <w:semiHidden/>
    <w:rsid w:val="00032D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E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C68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1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51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251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251B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71E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74</Words>
  <Characters>783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-Parent Compact</vt:lpstr>
    </vt:vector>
  </TitlesOfParts>
  <Company>ISBE</Company>
  <LinksUpToDate>false</LinksUpToDate>
  <CharactersWithSpaces>9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-Parent Compact</dc:title>
  <dc:creator>Donna Luallen</dc:creator>
  <cp:lastModifiedBy>Kimberly Walker</cp:lastModifiedBy>
  <cp:revision>5</cp:revision>
  <cp:lastPrinted>2019-02-26T16:28:00Z</cp:lastPrinted>
  <dcterms:created xsi:type="dcterms:W3CDTF">2021-10-18T17:38:00Z</dcterms:created>
  <dcterms:modified xsi:type="dcterms:W3CDTF">2022-07-25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644160696</vt:i4>
  </property>
  <property fmtid="{D5CDD505-2E9C-101B-9397-08002B2CF9AE}" pid="3" name="_EmailSubject">
    <vt:lpwstr>Please place on web-site</vt:lpwstr>
  </property>
  <property fmtid="{D5CDD505-2E9C-101B-9397-08002B2CF9AE}" pid="4" name="_AuthorEmail">
    <vt:lpwstr>dluallen@isbe.net</vt:lpwstr>
  </property>
  <property fmtid="{D5CDD505-2E9C-101B-9397-08002B2CF9AE}" pid="5" name="_AuthorEmailDisplayName">
    <vt:lpwstr>LUALLEN DONNA</vt:lpwstr>
  </property>
  <property fmtid="{D5CDD505-2E9C-101B-9397-08002B2CF9AE}" pid="6" name="_PreviousAdHocReviewCycleID">
    <vt:i4>-839931915</vt:i4>
  </property>
  <property fmtid="{D5CDD505-2E9C-101B-9397-08002B2CF9AE}" pid="7" name="_ReviewingToolsShownOnce">
    <vt:lpwstr/>
  </property>
</Properties>
</file>